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5FF1547" w14:textId="45239D7C" w:rsidR="00C02020" w:rsidRPr="00AE5F1A" w:rsidRDefault="008A67EB" w:rsidP="00CD23B6">
      <w:pPr>
        <w:jc w:val="right"/>
        <w:rPr>
          <w:rFonts w:asciiTheme="minorHAnsi" w:hAnsiTheme="minorHAnsi" w:cstheme="minorHAnsi"/>
          <w:b/>
          <w:sz w:val="20"/>
        </w:rPr>
      </w:pPr>
      <w:r w:rsidRPr="00AE5F1A">
        <w:rPr>
          <w:rFonts w:asciiTheme="minorHAnsi" w:hAnsiTheme="minorHAnsi" w:cstheme="minorHAnsi"/>
          <w:b/>
          <w:sz w:val="20"/>
        </w:rPr>
        <w:t>D</w:t>
      </w:r>
      <w:r w:rsidR="00386251">
        <w:rPr>
          <w:rFonts w:asciiTheme="minorHAnsi" w:hAnsiTheme="minorHAnsi" w:cstheme="minorHAnsi"/>
          <w:b/>
          <w:color w:val="000000" w:themeColor="text1"/>
          <w:sz w:val="20"/>
        </w:rPr>
        <w:t>57</w:t>
      </w:r>
      <w:r w:rsidR="0032131F" w:rsidRPr="00AE5F1A">
        <w:rPr>
          <w:rFonts w:asciiTheme="minorHAnsi" w:hAnsiTheme="minorHAnsi" w:cstheme="minorHAnsi"/>
          <w:b/>
          <w:sz w:val="20"/>
        </w:rPr>
        <w:t>/202</w:t>
      </w:r>
      <w:r w:rsidR="007A1DBC">
        <w:rPr>
          <w:rFonts w:asciiTheme="minorHAnsi" w:hAnsiTheme="minorHAnsi" w:cstheme="minorHAnsi"/>
          <w:b/>
          <w:sz w:val="20"/>
        </w:rPr>
        <w:t>2</w:t>
      </w:r>
      <w:r w:rsidR="00CD23B6" w:rsidRPr="00AE5F1A">
        <w:rPr>
          <w:rFonts w:asciiTheme="minorHAnsi" w:hAnsiTheme="minorHAnsi" w:cstheme="minorHAnsi"/>
          <w:b/>
          <w:sz w:val="20"/>
        </w:rPr>
        <w:t>/MG</w:t>
      </w:r>
    </w:p>
    <w:p w14:paraId="15E02202" w14:textId="77777777" w:rsidR="00D812CC" w:rsidRPr="00AE5F1A" w:rsidRDefault="00D812CC" w:rsidP="00CD23B6">
      <w:pPr>
        <w:jc w:val="right"/>
        <w:rPr>
          <w:rFonts w:asciiTheme="minorHAnsi" w:hAnsiTheme="minorHAnsi" w:cstheme="minorHAnsi"/>
          <w:b/>
          <w:sz w:val="20"/>
        </w:rPr>
      </w:pPr>
    </w:p>
    <w:p w14:paraId="528558B4" w14:textId="77777777" w:rsidR="00266FFD" w:rsidRPr="00AE5F1A" w:rsidRDefault="00266FFD" w:rsidP="00CD23B6">
      <w:pPr>
        <w:jc w:val="right"/>
        <w:rPr>
          <w:rFonts w:asciiTheme="minorHAnsi" w:hAnsiTheme="minorHAnsi" w:cstheme="minorHAnsi"/>
          <w:b/>
          <w:sz w:val="20"/>
        </w:rPr>
      </w:pPr>
    </w:p>
    <w:p w14:paraId="60A8D126" w14:textId="77777777" w:rsidR="00D812CC" w:rsidRPr="00CD686C" w:rsidRDefault="00D812CC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 w:val="21"/>
          <w:szCs w:val="21"/>
        </w:rPr>
      </w:pPr>
      <w:r w:rsidRPr="00CD686C">
        <w:rPr>
          <w:rFonts w:asciiTheme="minorHAnsi" w:hAnsiTheme="minorHAnsi" w:cstheme="minorHAnsi"/>
          <w:b/>
          <w:bCs/>
          <w:smallCaps/>
          <w:spacing w:val="30"/>
          <w:sz w:val="21"/>
          <w:szCs w:val="21"/>
        </w:rPr>
        <w:t xml:space="preserve">dodatek č. </w:t>
      </w:r>
      <w:r w:rsidR="00266FFD" w:rsidRPr="00CD686C">
        <w:rPr>
          <w:rFonts w:asciiTheme="minorHAnsi" w:hAnsiTheme="minorHAnsi" w:cstheme="minorHAnsi"/>
          <w:b/>
          <w:bCs/>
          <w:smallCaps/>
          <w:spacing w:val="30"/>
          <w:sz w:val="21"/>
          <w:szCs w:val="21"/>
        </w:rPr>
        <w:t>1</w:t>
      </w:r>
    </w:p>
    <w:p w14:paraId="476C7DE3" w14:textId="727C4E6D" w:rsidR="00D812CC" w:rsidRPr="00AE5F1A" w:rsidRDefault="00D812CC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 w:val="20"/>
        </w:rPr>
      </w:pPr>
      <w:r w:rsidRPr="00AE5F1A">
        <w:rPr>
          <w:rFonts w:asciiTheme="minorHAnsi" w:hAnsiTheme="minorHAnsi" w:cstheme="minorHAnsi"/>
          <w:b/>
          <w:bCs/>
          <w:smallCaps/>
          <w:spacing w:val="30"/>
          <w:sz w:val="20"/>
        </w:rPr>
        <w:t xml:space="preserve">ke smlouvě </w:t>
      </w:r>
      <w:r w:rsidR="009247D6">
        <w:rPr>
          <w:rFonts w:asciiTheme="minorHAnsi" w:hAnsiTheme="minorHAnsi" w:cstheme="minorHAnsi"/>
          <w:b/>
          <w:bCs/>
          <w:smallCaps/>
          <w:spacing w:val="30"/>
          <w:sz w:val="20"/>
        </w:rPr>
        <w:t xml:space="preserve">poskytování služeb </w:t>
      </w:r>
      <w:r w:rsidR="00AE5F1A" w:rsidRPr="00AE5F1A">
        <w:rPr>
          <w:rFonts w:asciiTheme="minorHAnsi" w:hAnsiTheme="minorHAnsi" w:cstheme="minorHAnsi"/>
          <w:color w:val="000000"/>
          <w:sz w:val="20"/>
        </w:rPr>
        <w:t>(dále jen „</w:t>
      </w:r>
      <w:r w:rsidR="00AE5F1A" w:rsidRPr="00AE5F1A">
        <w:rPr>
          <w:rFonts w:asciiTheme="minorHAnsi" w:hAnsiTheme="minorHAnsi" w:cstheme="minorHAnsi"/>
          <w:b/>
          <w:bCs/>
          <w:color w:val="000000"/>
          <w:sz w:val="20"/>
        </w:rPr>
        <w:t>Dodatek</w:t>
      </w:r>
      <w:r w:rsidR="00AE5F1A" w:rsidRPr="00AE5F1A">
        <w:rPr>
          <w:rFonts w:asciiTheme="minorHAnsi" w:hAnsiTheme="minorHAnsi" w:cstheme="minorHAnsi"/>
          <w:color w:val="000000"/>
          <w:sz w:val="20"/>
        </w:rPr>
        <w:t>“)</w:t>
      </w:r>
    </w:p>
    <w:p w14:paraId="40C7FC5E" w14:textId="060B8CC9" w:rsidR="00AE5F1A" w:rsidRPr="00AE5F1A" w:rsidRDefault="00AE5F1A" w:rsidP="00AE5F1A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color w:val="000000"/>
          <w:sz w:val="20"/>
          <w:lang w:eastAsia="ar-SA"/>
        </w:rPr>
      </w:pPr>
      <w:r w:rsidRPr="00AE5F1A">
        <w:rPr>
          <w:rFonts w:asciiTheme="minorHAnsi" w:hAnsiTheme="minorHAnsi" w:cstheme="minorHAnsi"/>
          <w:color w:val="000000"/>
          <w:sz w:val="20"/>
          <w:lang w:eastAsia="ar-SA"/>
        </w:rPr>
        <w:t xml:space="preserve">kterou dle ustanovení § </w:t>
      </w:r>
      <w:r w:rsidR="00B22E4F">
        <w:rPr>
          <w:rFonts w:asciiTheme="minorHAnsi" w:hAnsiTheme="minorHAnsi" w:cstheme="minorHAnsi"/>
          <w:color w:val="000000"/>
          <w:sz w:val="20"/>
          <w:lang w:eastAsia="ar-SA"/>
        </w:rPr>
        <w:t xml:space="preserve">1746 </w:t>
      </w:r>
      <w:proofErr w:type="spellStart"/>
      <w:r w:rsidR="00B22E4F">
        <w:rPr>
          <w:rFonts w:asciiTheme="minorHAnsi" w:hAnsiTheme="minorHAnsi" w:cstheme="minorHAnsi"/>
          <w:color w:val="000000"/>
          <w:sz w:val="20"/>
          <w:lang w:eastAsia="ar-SA"/>
        </w:rPr>
        <w:t>ods</w:t>
      </w:r>
      <w:proofErr w:type="spellEnd"/>
      <w:r w:rsidR="00B22E4F">
        <w:rPr>
          <w:rFonts w:asciiTheme="minorHAnsi" w:hAnsiTheme="minorHAnsi" w:cstheme="minorHAnsi"/>
          <w:color w:val="000000"/>
          <w:sz w:val="20"/>
          <w:lang w:eastAsia="ar-SA"/>
        </w:rPr>
        <w:t>. 2</w:t>
      </w:r>
      <w:r w:rsidRPr="00AE5F1A">
        <w:rPr>
          <w:rFonts w:asciiTheme="minorHAnsi" w:hAnsiTheme="minorHAnsi" w:cstheme="minorHAnsi"/>
          <w:color w:val="000000"/>
          <w:sz w:val="20"/>
          <w:lang w:eastAsia="ar-SA"/>
        </w:rPr>
        <w:t xml:space="preserve"> a násl. zákona č. 89/2012 Sb., občansk</w:t>
      </w:r>
      <w:r w:rsidR="005C730B">
        <w:rPr>
          <w:rFonts w:asciiTheme="minorHAnsi" w:hAnsiTheme="minorHAnsi" w:cstheme="minorHAnsi"/>
          <w:color w:val="000000"/>
          <w:sz w:val="20"/>
          <w:lang w:eastAsia="ar-SA"/>
        </w:rPr>
        <w:t>ý</w:t>
      </w:r>
      <w:r w:rsidRPr="00AE5F1A">
        <w:rPr>
          <w:rFonts w:asciiTheme="minorHAnsi" w:hAnsiTheme="minorHAnsi" w:cstheme="minorHAnsi"/>
          <w:color w:val="000000"/>
          <w:sz w:val="20"/>
          <w:lang w:eastAsia="ar-SA"/>
        </w:rPr>
        <w:t xml:space="preserve"> zákoník, v</w:t>
      </w:r>
      <w:r w:rsidR="005C730B">
        <w:rPr>
          <w:rFonts w:asciiTheme="minorHAnsi" w:hAnsiTheme="minorHAnsi" w:cstheme="minorHAnsi"/>
          <w:color w:val="000000"/>
          <w:sz w:val="20"/>
          <w:lang w:eastAsia="ar-SA"/>
        </w:rPr>
        <w:t>e znění pozdějších předpisů</w:t>
      </w:r>
      <w:r w:rsidRPr="00AE5F1A">
        <w:rPr>
          <w:rFonts w:asciiTheme="minorHAnsi" w:hAnsiTheme="minorHAnsi" w:cstheme="minorHAnsi"/>
          <w:color w:val="000000"/>
          <w:sz w:val="20"/>
          <w:lang w:eastAsia="ar-SA"/>
        </w:rPr>
        <w:t xml:space="preserve"> (dále v textu pouze jako „občanský zákoník“)</w:t>
      </w:r>
      <w:r w:rsidR="001C3484">
        <w:rPr>
          <w:rFonts w:asciiTheme="minorHAnsi" w:hAnsiTheme="minorHAnsi" w:cstheme="minorHAnsi"/>
          <w:color w:val="000000"/>
          <w:sz w:val="20"/>
          <w:lang w:eastAsia="ar-SA"/>
        </w:rPr>
        <w:t>.</w:t>
      </w:r>
    </w:p>
    <w:p w14:paraId="0C696D05" w14:textId="77777777" w:rsidR="00D812CC" w:rsidRPr="00AE5F1A" w:rsidRDefault="00D812CC" w:rsidP="00212426">
      <w:pPr>
        <w:spacing w:after="120" w:line="280" w:lineRule="exact"/>
        <w:jc w:val="center"/>
        <w:rPr>
          <w:rFonts w:asciiTheme="minorHAnsi" w:hAnsiTheme="minorHAnsi" w:cstheme="minorHAnsi"/>
          <w:b/>
          <w:sz w:val="20"/>
        </w:rPr>
      </w:pPr>
    </w:p>
    <w:p w14:paraId="06C6F928" w14:textId="77777777" w:rsidR="000D5B22" w:rsidRPr="00D804D9" w:rsidRDefault="000D5B22" w:rsidP="007A1DBC">
      <w:pPr>
        <w:jc w:val="both"/>
        <w:rPr>
          <w:rFonts w:ascii="Calibri" w:hAnsi="Calibri"/>
          <w:b/>
          <w:bCs/>
          <w:sz w:val="20"/>
        </w:rPr>
      </w:pPr>
      <w:r w:rsidRPr="00D804D9">
        <w:rPr>
          <w:rFonts w:ascii="Calibri" w:hAnsi="Calibri"/>
          <w:b/>
          <w:bCs/>
          <w:sz w:val="20"/>
        </w:rPr>
        <w:t>Moravská galerie v Brně</w:t>
      </w:r>
    </w:p>
    <w:p w14:paraId="1A51364C" w14:textId="390CDA4B" w:rsidR="000D5B22" w:rsidRPr="00D804D9" w:rsidRDefault="000D5B22" w:rsidP="007A1DBC">
      <w:pPr>
        <w:jc w:val="both"/>
        <w:rPr>
          <w:rFonts w:ascii="Calibri" w:hAnsi="Calibri"/>
          <w:sz w:val="20"/>
        </w:rPr>
      </w:pPr>
      <w:r w:rsidRPr="00D804D9">
        <w:rPr>
          <w:rFonts w:ascii="Calibri" w:hAnsi="Calibri"/>
          <w:sz w:val="20"/>
        </w:rPr>
        <w:t>Se sídlem</w:t>
      </w:r>
      <w:r w:rsidR="00921036">
        <w:rPr>
          <w:rFonts w:ascii="Calibri" w:hAnsi="Calibri"/>
          <w:sz w:val="20"/>
        </w:rPr>
        <w:t>:</w:t>
      </w:r>
      <w:r w:rsidRPr="00D804D9">
        <w:rPr>
          <w:rFonts w:ascii="Calibri" w:hAnsi="Calibri"/>
          <w:sz w:val="20"/>
        </w:rPr>
        <w:t xml:space="preserve"> </w:t>
      </w:r>
      <w:r w:rsidRPr="00D804D9">
        <w:rPr>
          <w:rFonts w:ascii="Calibri" w:hAnsi="Calibri"/>
          <w:bCs/>
          <w:sz w:val="20"/>
        </w:rPr>
        <w:t>Husova 535/18, 662 26 Brno</w:t>
      </w:r>
    </w:p>
    <w:p w14:paraId="389CAF04" w14:textId="77777777" w:rsidR="000D5B22" w:rsidRPr="00D804D9" w:rsidRDefault="000D5B22" w:rsidP="007A1DBC">
      <w:pPr>
        <w:jc w:val="both"/>
        <w:rPr>
          <w:rFonts w:ascii="Calibri" w:hAnsi="Calibri"/>
          <w:sz w:val="20"/>
        </w:rPr>
      </w:pPr>
      <w:r w:rsidRPr="00D804D9">
        <w:rPr>
          <w:rFonts w:ascii="Calibri" w:hAnsi="Calibri"/>
          <w:sz w:val="20"/>
        </w:rPr>
        <w:t xml:space="preserve">IČ: </w:t>
      </w:r>
      <w:r w:rsidRPr="00D804D9">
        <w:rPr>
          <w:rFonts w:ascii="Calibri" w:hAnsi="Calibri"/>
          <w:bCs/>
          <w:sz w:val="20"/>
        </w:rPr>
        <w:t>00094871</w:t>
      </w:r>
    </w:p>
    <w:p w14:paraId="6DF30923" w14:textId="77777777" w:rsidR="000D5B22" w:rsidRPr="00D804D9" w:rsidRDefault="000D5B22" w:rsidP="007A1DBC">
      <w:pPr>
        <w:jc w:val="both"/>
        <w:rPr>
          <w:rFonts w:ascii="Calibri" w:hAnsi="Calibri"/>
          <w:sz w:val="20"/>
        </w:rPr>
      </w:pPr>
      <w:r w:rsidRPr="00D804D9">
        <w:rPr>
          <w:rFonts w:ascii="Calibri" w:hAnsi="Calibri"/>
          <w:sz w:val="20"/>
        </w:rPr>
        <w:t>DIČ: CZ</w:t>
      </w:r>
      <w:r w:rsidRPr="00D804D9">
        <w:rPr>
          <w:rFonts w:ascii="Calibri" w:hAnsi="Calibri"/>
          <w:bCs/>
          <w:sz w:val="20"/>
        </w:rPr>
        <w:t>00094871</w:t>
      </w:r>
    </w:p>
    <w:p w14:paraId="1FB27801" w14:textId="77777777" w:rsidR="000D5B22" w:rsidRPr="00D804D9" w:rsidRDefault="000D5B22" w:rsidP="007A1DBC">
      <w:pPr>
        <w:jc w:val="both"/>
        <w:rPr>
          <w:rFonts w:ascii="Calibri" w:hAnsi="Calibri"/>
          <w:sz w:val="20"/>
        </w:rPr>
      </w:pPr>
      <w:r w:rsidRPr="00D804D9">
        <w:rPr>
          <w:rFonts w:ascii="Calibri" w:hAnsi="Calibri"/>
          <w:sz w:val="20"/>
        </w:rPr>
        <w:t>Bankovní spojení: účet č. 197734621/0710 vedený u České národní banky, pobočka Brno</w:t>
      </w:r>
    </w:p>
    <w:p w14:paraId="1CB2949C" w14:textId="77777777" w:rsidR="000D5B22" w:rsidRPr="00D804D9" w:rsidRDefault="000D5B22" w:rsidP="007A1DBC">
      <w:pPr>
        <w:jc w:val="both"/>
        <w:rPr>
          <w:rFonts w:ascii="Calibri" w:hAnsi="Calibri"/>
          <w:sz w:val="20"/>
        </w:rPr>
      </w:pPr>
      <w:r w:rsidRPr="00D804D9">
        <w:rPr>
          <w:rFonts w:ascii="Calibri" w:hAnsi="Calibri"/>
          <w:sz w:val="20"/>
        </w:rPr>
        <w:t xml:space="preserve">Zastoupena panem Mgr. Janem </w:t>
      </w:r>
      <w:proofErr w:type="spellStart"/>
      <w:r w:rsidRPr="00D804D9">
        <w:rPr>
          <w:rFonts w:ascii="Calibri" w:hAnsi="Calibri"/>
          <w:sz w:val="20"/>
        </w:rPr>
        <w:t>Pressem</w:t>
      </w:r>
      <w:proofErr w:type="spellEnd"/>
      <w:r w:rsidRPr="00D804D9">
        <w:rPr>
          <w:rFonts w:ascii="Calibri" w:hAnsi="Calibri"/>
          <w:sz w:val="20"/>
        </w:rPr>
        <w:t>, ředitelem</w:t>
      </w:r>
    </w:p>
    <w:p w14:paraId="09FBDAC6" w14:textId="77777777" w:rsidR="000D5B22" w:rsidRPr="00D804D9" w:rsidRDefault="000D5B22" w:rsidP="007A1DBC">
      <w:pPr>
        <w:jc w:val="both"/>
        <w:rPr>
          <w:rFonts w:ascii="Calibri" w:hAnsi="Calibri"/>
          <w:sz w:val="20"/>
        </w:rPr>
      </w:pPr>
    </w:p>
    <w:p w14:paraId="1E0496F4" w14:textId="7906A08C" w:rsidR="000D5B22" w:rsidRPr="00D804D9" w:rsidRDefault="000D5B22" w:rsidP="007A1DBC">
      <w:pPr>
        <w:jc w:val="both"/>
        <w:rPr>
          <w:rFonts w:ascii="Calibri" w:hAnsi="Calibri"/>
          <w:b/>
          <w:sz w:val="20"/>
        </w:rPr>
      </w:pPr>
      <w:r w:rsidRPr="007A1DBC">
        <w:rPr>
          <w:rFonts w:ascii="Calibri" w:hAnsi="Calibri"/>
          <w:bCs/>
          <w:sz w:val="20"/>
        </w:rPr>
        <w:t xml:space="preserve">Na straně jedné a dále v textu jen jako </w:t>
      </w:r>
      <w:r w:rsidRPr="00D804D9">
        <w:rPr>
          <w:rFonts w:ascii="Calibri" w:hAnsi="Calibri"/>
          <w:b/>
          <w:sz w:val="20"/>
        </w:rPr>
        <w:t>„</w:t>
      </w:r>
      <w:r w:rsidR="007A1DBC">
        <w:rPr>
          <w:rFonts w:ascii="Calibri" w:hAnsi="Calibri"/>
          <w:b/>
          <w:sz w:val="20"/>
        </w:rPr>
        <w:t>O</w:t>
      </w:r>
      <w:r w:rsidRPr="00D804D9">
        <w:rPr>
          <w:rFonts w:ascii="Calibri" w:hAnsi="Calibri"/>
          <w:b/>
          <w:sz w:val="20"/>
        </w:rPr>
        <w:t>bjednatel“</w:t>
      </w:r>
    </w:p>
    <w:p w14:paraId="311FCAE2" w14:textId="77777777" w:rsidR="000D5B22" w:rsidRPr="00D804D9" w:rsidRDefault="000D5B22" w:rsidP="007A1DBC">
      <w:pPr>
        <w:jc w:val="both"/>
        <w:rPr>
          <w:rFonts w:ascii="Calibri" w:hAnsi="Calibri"/>
          <w:sz w:val="20"/>
        </w:rPr>
      </w:pPr>
    </w:p>
    <w:p w14:paraId="2BB71B71" w14:textId="77777777" w:rsidR="000D5B22" w:rsidRPr="00D804D9" w:rsidRDefault="000D5B22" w:rsidP="007A1DBC">
      <w:pPr>
        <w:jc w:val="both"/>
        <w:rPr>
          <w:rFonts w:ascii="Calibri" w:hAnsi="Calibri"/>
          <w:sz w:val="20"/>
        </w:rPr>
      </w:pPr>
      <w:r w:rsidRPr="00D804D9">
        <w:rPr>
          <w:rFonts w:ascii="Calibri" w:hAnsi="Calibri"/>
          <w:sz w:val="20"/>
        </w:rPr>
        <w:t>a</w:t>
      </w:r>
    </w:p>
    <w:p w14:paraId="2AA481A3" w14:textId="77777777" w:rsidR="000D5B22" w:rsidRPr="00D804D9" w:rsidRDefault="000D5B22" w:rsidP="007A1DBC">
      <w:pPr>
        <w:jc w:val="both"/>
        <w:rPr>
          <w:rFonts w:ascii="Calibri" w:hAnsi="Calibri"/>
          <w:sz w:val="20"/>
        </w:rPr>
      </w:pPr>
    </w:p>
    <w:p w14:paraId="05D78651" w14:textId="77777777" w:rsidR="009038C2" w:rsidRDefault="009038C2" w:rsidP="007A1DBC">
      <w:pPr>
        <w:jc w:val="both"/>
        <w:rPr>
          <w:rFonts w:ascii="Calibri" w:hAnsi="Calibri" w:cs="Calibri"/>
          <w:b/>
          <w:sz w:val="20"/>
        </w:rPr>
      </w:pPr>
      <w:r w:rsidRPr="009038C2">
        <w:rPr>
          <w:rFonts w:ascii="Calibri" w:hAnsi="Calibri" w:cs="Calibri"/>
          <w:b/>
          <w:sz w:val="20"/>
        </w:rPr>
        <w:t>IPO - STAR s.r.o.</w:t>
      </w:r>
    </w:p>
    <w:p w14:paraId="2C9E495D" w14:textId="3D1F33CE" w:rsidR="000D5B22" w:rsidRPr="00141A91" w:rsidRDefault="000D5B22" w:rsidP="007A1DBC">
      <w:pPr>
        <w:jc w:val="both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Se sídlem</w:t>
      </w:r>
      <w:r w:rsidR="00921036">
        <w:rPr>
          <w:rFonts w:ascii="Calibri" w:hAnsi="Calibri"/>
          <w:sz w:val="20"/>
        </w:rPr>
        <w:t>:</w:t>
      </w:r>
      <w:r>
        <w:rPr>
          <w:rFonts w:ascii="Calibri" w:hAnsi="Calibri"/>
          <w:sz w:val="20"/>
        </w:rPr>
        <w:t xml:space="preserve"> </w:t>
      </w:r>
      <w:r w:rsidR="009038C2" w:rsidRPr="009038C2">
        <w:rPr>
          <w:rFonts w:ascii="Calibri" w:hAnsi="Calibri"/>
          <w:sz w:val="20"/>
        </w:rPr>
        <w:t>Hynaisova 692/13, Mariánské Hory, 709 00 Ostrava</w:t>
      </w:r>
    </w:p>
    <w:p w14:paraId="4F7146D5" w14:textId="590B2356" w:rsidR="000D5B22" w:rsidRPr="00141A91" w:rsidRDefault="000D5B22" w:rsidP="007A1DBC">
      <w:pPr>
        <w:jc w:val="both"/>
        <w:rPr>
          <w:rFonts w:ascii="Calibri" w:hAnsi="Calibri"/>
          <w:sz w:val="20"/>
        </w:rPr>
      </w:pPr>
      <w:r w:rsidRPr="00141A91">
        <w:rPr>
          <w:rFonts w:ascii="Calibri" w:hAnsi="Calibri"/>
          <w:sz w:val="20"/>
        </w:rPr>
        <w:t xml:space="preserve">IČ: </w:t>
      </w:r>
      <w:r w:rsidR="009038C2" w:rsidRPr="009038C2">
        <w:rPr>
          <w:rFonts w:ascii="Calibri" w:hAnsi="Calibri"/>
          <w:sz w:val="20"/>
        </w:rPr>
        <w:t>60778156</w:t>
      </w:r>
    </w:p>
    <w:p w14:paraId="5AB92DBA" w14:textId="09C44EC4" w:rsidR="009038C2" w:rsidRDefault="000D5B22" w:rsidP="007A1DBC">
      <w:pPr>
        <w:jc w:val="both"/>
        <w:rPr>
          <w:rFonts w:ascii="Calibri" w:hAnsi="Calibri"/>
          <w:sz w:val="20"/>
        </w:rPr>
      </w:pPr>
      <w:r w:rsidRPr="00141A91">
        <w:rPr>
          <w:rFonts w:ascii="Calibri" w:hAnsi="Calibri"/>
          <w:sz w:val="20"/>
        </w:rPr>
        <w:t xml:space="preserve">DIČ: </w:t>
      </w:r>
      <w:r w:rsidR="009038C2">
        <w:rPr>
          <w:rFonts w:ascii="Calibri" w:hAnsi="Calibri"/>
          <w:sz w:val="20"/>
        </w:rPr>
        <w:t>CZ</w:t>
      </w:r>
      <w:r w:rsidR="009038C2" w:rsidRPr="009038C2">
        <w:rPr>
          <w:rFonts w:ascii="Calibri" w:hAnsi="Calibri"/>
          <w:sz w:val="20"/>
        </w:rPr>
        <w:t>60778156</w:t>
      </w:r>
    </w:p>
    <w:p w14:paraId="2322C64F" w14:textId="2E0E5535" w:rsidR="009038C2" w:rsidRPr="009038C2" w:rsidRDefault="000D5B22" w:rsidP="007A1DBC">
      <w:pPr>
        <w:rPr>
          <w:rFonts w:ascii="Calibri" w:hAnsi="Calibri"/>
          <w:sz w:val="20"/>
        </w:rPr>
      </w:pPr>
      <w:r w:rsidRPr="00141A91">
        <w:rPr>
          <w:rFonts w:ascii="Calibri" w:hAnsi="Calibri"/>
          <w:sz w:val="20"/>
        </w:rPr>
        <w:t>Zapsa</w:t>
      </w:r>
      <w:r>
        <w:rPr>
          <w:rFonts w:ascii="Calibri" w:hAnsi="Calibri"/>
          <w:sz w:val="20"/>
        </w:rPr>
        <w:t>ná v obchodním rejstříku vedené</w:t>
      </w:r>
      <w:r w:rsidR="00BB410F">
        <w:rPr>
          <w:rFonts w:ascii="Calibri" w:hAnsi="Calibri"/>
          <w:sz w:val="20"/>
        </w:rPr>
        <w:t>m</w:t>
      </w:r>
      <w:r w:rsidRPr="00141A91">
        <w:rPr>
          <w:rFonts w:ascii="Calibri" w:hAnsi="Calibri"/>
          <w:sz w:val="20"/>
        </w:rPr>
        <w:t xml:space="preserve"> Krajským soudem v</w:t>
      </w:r>
      <w:r w:rsidR="007A70C5">
        <w:rPr>
          <w:rFonts w:ascii="Calibri" w:hAnsi="Calibri"/>
          <w:sz w:val="20"/>
        </w:rPr>
        <w:t> </w:t>
      </w:r>
      <w:r w:rsidR="009038C2">
        <w:rPr>
          <w:rFonts w:ascii="Calibri" w:hAnsi="Calibri"/>
          <w:sz w:val="20"/>
        </w:rPr>
        <w:t>Ostravě</w:t>
      </w:r>
      <w:r w:rsidR="007A70C5">
        <w:rPr>
          <w:rFonts w:ascii="Calibri" w:hAnsi="Calibri"/>
          <w:sz w:val="20"/>
        </w:rPr>
        <w:t>, spisová značka</w:t>
      </w:r>
      <w:r w:rsidR="008F008A">
        <w:rPr>
          <w:rFonts w:ascii="Calibri" w:hAnsi="Calibri"/>
          <w:sz w:val="20"/>
        </w:rPr>
        <w:t>:</w:t>
      </w:r>
      <w:r w:rsidRPr="00141A91">
        <w:rPr>
          <w:rFonts w:ascii="Calibri" w:hAnsi="Calibri"/>
          <w:sz w:val="20"/>
        </w:rPr>
        <w:t xml:space="preserve"> </w:t>
      </w:r>
      <w:r w:rsidR="009038C2" w:rsidRPr="009038C2">
        <w:rPr>
          <w:rFonts w:ascii="Calibri" w:hAnsi="Calibri"/>
          <w:sz w:val="20"/>
        </w:rPr>
        <w:t>C 6751</w:t>
      </w:r>
    </w:p>
    <w:p w14:paraId="5FB02FA3" w14:textId="46BF1816" w:rsidR="000D5B22" w:rsidRPr="00D804D9" w:rsidRDefault="000D5B22" w:rsidP="007A1DBC">
      <w:pPr>
        <w:jc w:val="both"/>
        <w:rPr>
          <w:rFonts w:ascii="Calibri" w:hAnsi="Calibri"/>
          <w:sz w:val="20"/>
        </w:rPr>
      </w:pPr>
      <w:r w:rsidRPr="00141A91">
        <w:rPr>
          <w:rFonts w:ascii="Calibri" w:hAnsi="Calibri"/>
          <w:sz w:val="20"/>
        </w:rPr>
        <w:t xml:space="preserve">Zastoupena panem </w:t>
      </w:r>
      <w:r w:rsidR="009038C2">
        <w:rPr>
          <w:rFonts w:ascii="Calibri" w:hAnsi="Calibri"/>
          <w:sz w:val="20"/>
        </w:rPr>
        <w:t>Kajetánem Kučerou</w:t>
      </w:r>
      <w:r w:rsidRPr="00141A91">
        <w:rPr>
          <w:rFonts w:ascii="Calibri" w:hAnsi="Calibri"/>
          <w:sz w:val="20"/>
        </w:rPr>
        <w:t xml:space="preserve">, </w:t>
      </w:r>
      <w:r w:rsidR="009038C2">
        <w:rPr>
          <w:rFonts w:ascii="Calibri" w:hAnsi="Calibri"/>
          <w:sz w:val="20"/>
        </w:rPr>
        <w:t>jednatelem</w:t>
      </w:r>
    </w:p>
    <w:p w14:paraId="51C4FE54" w14:textId="77777777" w:rsidR="007A1DBC" w:rsidRDefault="007A1DBC" w:rsidP="007A1DBC">
      <w:pPr>
        <w:pStyle w:val="Normln0"/>
        <w:widowControl/>
        <w:rPr>
          <w:rFonts w:asciiTheme="minorHAnsi" w:hAnsiTheme="minorHAnsi" w:cstheme="minorHAnsi"/>
          <w:color w:val="000000"/>
          <w:sz w:val="20"/>
        </w:rPr>
      </w:pPr>
    </w:p>
    <w:p w14:paraId="6384DC28" w14:textId="146069BC" w:rsidR="00AE5F1A" w:rsidRDefault="007A1DBC" w:rsidP="007A1DBC">
      <w:pPr>
        <w:pStyle w:val="Normln0"/>
        <w:widowControl/>
        <w:rPr>
          <w:rFonts w:asciiTheme="minorHAnsi" w:hAnsiTheme="minorHAnsi" w:cstheme="minorHAnsi"/>
          <w:color w:val="000000"/>
          <w:sz w:val="20"/>
        </w:rPr>
      </w:pPr>
      <w:r w:rsidRPr="007A1DBC">
        <w:rPr>
          <w:rFonts w:asciiTheme="minorHAnsi" w:hAnsiTheme="minorHAnsi" w:cstheme="minorHAnsi"/>
          <w:color w:val="000000"/>
          <w:sz w:val="20"/>
        </w:rPr>
        <w:t xml:space="preserve">Na straně </w:t>
      </w:r>
      <w:r>
        <w:rPr>
          <w:rFonts w:asciiTheme="minorHAnsi" w:hAnsiTheme="minorHAnsi" w:cstheme="minorHAnsi"/>
          <w:color w:val="000000"/>
          <w:sz w:val="20"/>
        </w:rPr>
        <w:t>druhé</w:t>
      </w:r>
      <w:r w:rsidRPr="007A1DBC">
        <w:rPr>
          <w:rFonts w:asciiTheme="minorHAnsi" w:hAnsiTheme="minorHAnsi" w:cstheme="minorHAnsi"/>
          <w:color w:val="000000"/>
          <w:sz w:val="20"/>
        </w:rPr>
        <w:t xml:space="preserve"> a dále v textu jen jako </w:t>
      </w:r>
      <w:r>
        <w:rPr>
          <w:rFonts w:asciiTheme="minorHAnsi" w:hAnsiTheme="minorHAnsi" w:cstheme="minorHAnsi"/>
          <w:color w:val="000000"/>
          <w:sz w:val="20"/>
        </w:rPr>
        <w:t>„</w:t>
      </w:r>
      <w:r w:rsidRPr="007A1DBC">
        <w:rPr>
          <w:rFonts w:asciiTheme="minorHAnsi" w:hAnsiTheme="minorHAnsi" w:cstheme="minorHAnsi"/>
          <w:b/>
          <w:bCs/>
          <w:color w:val="000000"/>
          <w:sz w:val="20"/>
        </w:rPr>
        <w:t>Poskytovatel</w:t>
      </w:r>
      <w:r w:rsidRPr="007A1DBC">
        <w:rPr>
          <w:rFonts w:asciiTheme="minorHAnsi" w:hAnsiTheme="minorHAnsi" w:cstheme="minorHAnsi"/>
          <w:color w:val="000000"/>
          <w:sz w:val="20"/>
        </w:rPr>
        <w:t>“</w:t>
      </w:r>
    </w:p>
    <w:p w14:paraId="04AB9883" w14:textId="77777777" w:rsidR="007A1DBC" w:rsidRPr="00AE5F1A" w:rsidRDefault="007A1DBC" w:rsidP="00AE5F1A">
      <w:pPr>
        <w:pStyle w:val="Normln0"/>
        <w:widowControl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</w:p>
    <w:p w14:paraId="092FE9DE" w14:textId="77777777" w:rsidR="00D812CC" w:rsidRPr="00AE5F1A" w:rsidRDefault="00D812C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b/>
          <w:bCs/>
          <w:color w:val="000000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 xml:space="preserve">Odůvodnění dodatku </w:t>
      </w:r>
    </w:p>
    <w:p w14:paraId="0E2BADFD" w14:textId="137FE071" w:rsidR="00D812CC" w:rsidRPr="00AE5F1A" w:rsidRDefault="00D812CC" w:rsidP="00162375">
      <w:pPr>
        <w:pStyle w:val="Bodsmlouvy-21"/>
        <w:numPr>
          <w:ilvl w:val="1"/>
          <w:numId w:val="8"/>
        </w:numPr>
        <w:spacing w:after="120" w:line="280" w:lineRule="exact"/>
        <w:ind w:left="567" w:hanging="491"/>
        <w:rPr>
          <w:rFonts w:asciiTheme="minorHAnsi" w:hAnsiTheme="minorHAnsi" w:cstheme="minorHAnsi"/>
          <w:sz w:val="20"/>
        </w:rPr>
      </w:pPr>
      <w:r w:rsidRPr="00AE5F1A">
        <w:rPr>
          <w:rFonts w:asciiTheme="minorHAnsi" w:hAnsiTheme="minorHAnsi" w:cstheme="minorHAnsi"/>
          <w:sz w:val="20"/>
        </w:rPr>
        <w:t xml:space="preserve">Smluvní strany uzavřely dne </w:t>
      </w:r>
      <w:proofErr w:type="gramStart"/>
      <w:r w:rsidR="001C3484">
        <w:rPr>
          <w:rFonts w:asciiTheme="minorHAnsi" w:hAnsiTheme="minorHAnsi" w:cstheme="minorHAnsi"/>
          <w:sz w:val="20"/>
        </w:rPr>
        <w:t>1</w:t>
      </w:r>
      <w:r w:rsidR="00372DEE" w:rsidRPr="00AE5F1A">
        <w:rPr>
          <w:rFonts w:asciiTheme="minorHAnsi" w:hAnsiTheme="minorHAnsi" w:cstheme="minorHAnsi"/>
          <w:sz w:val="20"/>
        </w:rPr>
        <w:t>.</w:t>
      </w:r>
      <w:r w:rsidR="00DB4318">
        <w:rPr>
          <w:rFonts w:asciiTheme="minorHAnsi" w:hAnsiTheme="minorHAnsi" w:cstheme="minorHAnsi"/>
          <w:sz w:val="20"/>
        </w:rPr>
        <w:t>4</w:t>
      </w:r>
      <w:r w:rsidR="00372DEE" w:rsidRPr="00AE5F1A">
        <w:rPr>
          <w:rFonts w:asciiTheme="minorHAnsi" w:hAnsiTheme="minorHAnsi" w:cstheme="minorHAnsi"/>
          <w:sz w:val="20"/>
        </w:rPr>
        <w:t>.20</w:t>
      </w:r>
      <w:r w:rsidR="00AE5F1A" w:rsidRPr="00AE5F1A">
        <w:rPr>
          <w:rFonts w:asciiTheme="minorHAnsi" w:hAnsiTheme="minorHAnsi" w:cstheme="minorHAnsi"/>
          <w:sz w:val="20"/>
        </w:rPr>
        <w:t>2</w:t>
      </w:r>
      <w:r w:rsidR="00DB4318">
        <w:rPr>
          <w:rFonts w:asciiTheme="minorHAnsi" w:hAnsiTheme="minorHAnsi" w:cstheme="minorHAnsi"/>
          <w:sz w:val="20"/>
        </w:rPr>
        <w:t>0</w:t>
      </w:r>
      <w:proofErr w:type="gramEnd"/>
      <w:r w:rsidR="00372DEE" w:rsidRPr="00AE5F1A">
        <w:rPr>
          <w:rFonts w:asciiTheme="minorHAnsi" w:hAnsiTheme="minorHAnsi" w:cstheme="minorHAnsi"/>
          <w:sz w:val="20"/>
        </w:rPr>
        <w:t xml:space="preserve"> </w:t>
      </w:r>
      <w:r w:rsidRPr="00AE5F1A">
        <w:rPr>
          <w:rFonts w:asciiTheme="minorHAnsi" w:hAnsiTheme="minorHAnsi" w:cstheme="minorHAnsi"/>
          <w:sz w:val="20"/>
        </w:rPr>
        <w:t xml:space="preserve">smlouvu o </w:t>
      </w:r>
      <w:r w:rsidR="00DB4318">
        <w:rPr>
          <w:rFonts w:asciiTheme="minorHAnsi" w:hAnsiTheme="minorHAnsi" w:cstheme="minorHAnsi"/>
          <w:sz w:val="20"/>
        </w:rPr>
        <w:t>poskytování služeb</w:t>
      </w:r>
      <w:r w:rsidRPr="00AE5F1A">
        <w:rPr>
          <w:rFonts w:asciiTheme="minorHAnsi" w:hAnsiTheme="minorHAnsi" w:cstheme="minorHAnsi"/>
          <w:sz w:val="20"/>
        </w:rPr>
        <w:t>, jejímž předmětem byl</w:t>
      </w:r>
      <w:r w:rsidR="007A1DBC">
        <w:rPr>
          <w:rFonts w:asciiTheme="minorHAnsi" w:hAnsiTheme="minorHAnsi" w:cstheme="minorHAnsi"/>
          <w:sz w:val="20"/>
        </w:rPr>
        <w:t>o</w:t>
      </w:r>
      <w:r w:rsidR="00AE5F1A" w:rsidRPr="00AE5F1A">
        <w:rPr>
          <w:rFonts w:asciiTheme="minorHAnsi" w:hAnsiTheme="minorHAnsi" w:cstheme="minorHAnsi"/>
          <w:sz w:val="20"/>
        </w:rPr>
        <w:t>:</w:t>
      </w:r>
      <w:r w:rsidRPr="00AE5F1A">
        <w:rPr>
          <w:rFonts w:asciiTheme="minorHAnsi" w:hAnsiTheme="minorHAnsi" w:cstheme="minorHAnsi"/>
          <w:sz w:val="20"/>
        </w:rPr>
        <w:t xml:space="preserve"> </w:t>
      </w:r>
      <w:r w:rsidR="008C07EA">
        <w:rPr>
          <w:rFonts w:asciiTheme="minorHAnsi" w:hAnsiTheme="minorHAnsi" w:cstheme="minorHAnsi"/>
          <w:sz w:val="20"/>
        </w:rPr>
        <w:t xml:space="preserve">A) </w:t>
      </w:r>
      <w:r w:rsidR="00316E23">
        <w:rPr>
          <w:rFonts w:asciiTheme="minorHAnsi" w:hAnsiTheme="minorHAnsi" w:cstheme="minorHAnsi"/>
          <w:sz w:val="20"/>
        </w:rPr>
        <w:t>provádění pravidelných úklidových prací, B) provádění úklidových prací dle ind</w:t>
      </w:r>
      <w:r w:rsidR="00CB588C">
        <w:rPr>
          <w:rFonts w:asciiTheme="minorHAnsi" w:hAnsiTheme="minorHAnsi" w:cstheme="minorHAnsi"/>
          <w:sz w:val="20"/>
        </w:rPr>
        <w:t xml:space="preserve">ividuálních požadavků </w:t>
      </w:r>
      <w:r w:rsidR="00386C69">
        <w:rPr>
          <w:rFonts w:asciiTheme="minorHAnsi" w:hAnsiTheme="minorHAnsi" w:cstheme="minorHAnsi"/>
          <w:sz w:val="20"/>
        </w:rPr>
        <w:t>O</w:t>
      </w:r>
      <w:r w:rsidR="00CB588C">
        <w:rPr>
          <w:rFonts w:asciiTheme="minorHAnsi" w:hAnsiTheme="minorHAnsi" w:cstheme="minorHAnsi"/>
          <w:sz w:val="20"/>
        </w:rPr>
        <w:t>bjednatele a c) provádění mimořádných úklidových prací</w:t>
      </w:r>
      <w:r w:rsidRPr="00CB5B81">
        <w:rPr>
          <w:rFonts w:asciiTheme="minorHAnsi" w:hAnsiTheme="minorHAnsi" w:cstheme="minorHAnsi"/>
          <w:sz w:val="20"/>
        </w:rPr>
        <w:t xml:space="preserve"> </w:t>
      </w:r>
      <w:r w:rsidRPr="00AE5F1A">
        <w:rPr>
          <w:rFonts w:asciiTheme="minorHAnsi" w:hAnsiTheme="minorHAnsi" w:cstheme="minorHAnsi"/>
          <w:sz w:val="20"/>
        </w:rPr>
        <w:t>(</w:t>
      </w:r>
      <w:r w:rsidR="00997A57">
        <w:rPr>
          <w:rFonts w:asciiTheme="minorHAnsi" w:hAnsiTheme="minorHAnsi" w:cstheme="minorHAnsi"/>
          <w:sz w:val="20"/>
        </w:rPr>
        <w:t xml:space="preserve">dále jen </w:t>
      </w:r>
      <w:r w:rsidRPr="00AE5F1A">
        <w:rPr>
          <w:rFonts w:asciiTheme="minorHAnsi" w:hAnsiTheme="minorHAnsi" w:cstheme="minorHAnsi"/>
          <w:sz w:val="20"/>
        </w:rPr>
        <w:t>„</w:t>
      </w:r>
      <w:r w:rsidRPr="00AE5F1A">
        <w:rPr>
          <w:rFonts w:asciiTheme="minorHAnsi" w:hAnsiTheme="minorHAnsi" w:cstheme="minorHAnsi"/>
          <w:b/>
          <w:bCs/>
          <w:sz w:val="20"/>
        </w:rPr>
        <w:t>Smlouva</w:t>
      </w:r>
      <w:r w:rsidRPr="00AE5F1A">
        <w:rPr>
          <w:rFonts w:asciiTheme="minorHAnsi" w:hAnsiTheme="minorHAnsi" w:cstheme="minorHAnsi"/>
          <w:sz w:val="20"/>
        </w:rPr>
        <w:t>“).</w:t>
      </w:r>
    </w:p>
    <w:p w14:paraId="173ACADA" w14:textId="7DEB34C4" w:rsidR="0064221D" w:rsidRPr="00F0184A" w:rsidRDefault="00894E70" w:rsidP="00F0184A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Vzhledem k tomu, že z důvodu pandemie COVID – 19 </w:t>
      </w:r>
      <w:r w:rsidR="002A240E">
        <w:rPr>
          <w:rFonts w:asciiTheme="minorHAnsi" w:hAnsiTheme="minorHAnsi" w:cstheme="minorHAnsi"/>
          <w:sz w:val="20"/>
        </w:rPr>
        <w:t xml:space="preserve">a s tím spojeného uzavření </w:t>
      </w:r>
      <w:r w:rsidR="00E77B92">
        <w:rPr>
          <w:rFonts w:asciiTheme="minorHAnsi" w:hAnsiTheme="minorHAnsi" w:cstheme="minorHAnsi"/>
          <w:sz w:val="20"/>
        </w:rPr>
        <w:t xml:space="preserve">objektů Poskytovatele pro veřejnost, </w:t>
      </w:r>
      <w:r>
        <w:rPr>
          <w:rFonts w:asciiTheme="minorHAnsi" w:hAnsiTheme="minorHAnsi" w:cstheme="minorHAnsi"/>
          <w:sz w:val="20"/>
        </w:rPr>
        <w:t>nebyla ze strany Objednatele</w:t>
      </w:r>
      <w:r w:rsidR="007E3671">
        <w:rPr>
          <w:rFonts w:asciiTheme="minorHAnsi" w:hAnsiTheme="minorHAnsi" w:cstheme="minorHAnsi"/>
          <w:sz w:val="20"/>
        </w:rPr>
        <w:t xml:space="preserve"> potřeba plnit služby dle Smlouvy v plánovaném rozsahu, nebyl do dne uzavření tohoto Do</w:t>
      </w:r>
      <w:r w:rsidR="007A1DBC">
        <w:rPr>
          <w:rFonts w:asciiTheme="minorHAnsi" w:hAnsiTheme="minorHAnsi" w:cstheme="minorHAnsi"/>
          <w:sz w:val="20"/>
        </w:rPr>
        <w:t>d</w:t>
      </w:r>
      <w:r w:rsidR="007E3671">
        <w:rPr>
          <w:rFonts w:asciiTheme="minorHAnsi" w:hAnsiTheme="minorHAnsi" w:cstheme="minorHAnsi"/>
          <w:sz w:val="20"/>
        </w:rPr>
        <w:t>atku vyčerpán limit stanovený</w:t>
      </w:r>
      <w:r w:rsidR="00F0184A">
        <w:rPr>
          <w:rFonts w:asciiTheme="minorHAnsi" w:hAnsiTheme="minorHAnsi" w:cstheme="minorHAnsi"/>
          <w:sz w:val="20"/>
        </w:rPr>
        <w:t xml:space="preserve"> v </w:t>
      </w:r>
      <w:proofErr w:type="gramStart"/>
      <w:r w:rsidR="00F0184A">
        <w:rPr>
          <w:rFonts w:asciiTheme="minorHAnsi" w:hAnsiTheme="minorHAnsi" w:cstheme="minorHAnsi"/>
          <w:sz w:val="20"/>
        </w:rPr>
        <w:t>článku V.1.</w:t>
      </w:r>
      <w:proofErr w:type="gramEnd"/>
      <w:r w:rsidR="00F0184A">
        <w:rPr>
          <w:rFonts w:asciiTheme="minorHAnsi" w:hAnsiTheme="minorHAnsi" w:cstheme="minorHAnsi"/>
          <w:sz w:val="20"/>
        </w:rPr>
        <w:t xml:space="preserve"> Sml</w:t>
      </w:r>
      <w:r w:rsidR="007A1DBC">
        <w:rPr>
          <w:rFonts w:asciiTheme="minorHAnsi" w:hAnsiTheme="minorHAnsi" w:cstheme="minorHAnsi"/>
          <w:sz w:val="20"/>
        </w:rPr>
        <w:t>o</w:t>
      </w:r>
      <w:r w:rsidR="00F0184A">
        <w:rPr>
          <w:rFonts w:asciiTheme="minorHAnsi" w:hAnsiTheme="minorHAnsi" w:cstheme="minorHAnsi"/>
          <w:sz w:val="20"/>
        </w:rPr>
        <w:t xml:space="preserve">uvy. </w:t>
      </w:r>
    </w:p>
    <w:p w14:paraId="4584BFEC" w14:textId="7361E0FB" w:rsidR="001115A0" w:rsidRPr="00AE5F1A" w:rsidRDefault="001115A0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0"/>
        </w:rPr>
      </w:pPr>
      <w:r w:rsidRPr="00AE5F1A">
        <w:rPr>
          <w:rFonts w:asciiTheme="minorHAnsi" w:hAnsiTheme="minorHAnsi" w:cstheme="minorHAnsi"/>
          <w:sz w:val="20"/>
        </w:rPr>
        <w:t>S ohledem k výše uveden</w:t>
      </w:r>
      <w:r w:rsidR="00F0184A">
        <w:rPr>
          <w:rFonts w:asciiTheme="minorHAnsi" w:hAnsiTheme="minorHAnsi" w:cstheme="minorHAnsi"/>
          <w:sz w:val="20"/>
        </w:rPr>
        <w:t>é</w:t>
      </w:r>
      <w:r w:rsidRPr="00AE5F1A">
        <w:rPr>
          <w:rFonts w:asciiTheme="minorHAnsi" w:hAnsiTheme="minorHAnsi" w:cstheme="minorHAnsi"/>
          <w:sz w:val="20"/>
        </w:rPr>
        <w:t xml:space="preserve"> skutečnos</w:t>
      </w:r>
      <w:r w:rsidR="001F32A0">
        <w:rPr>
          <w:rFonts w:asciiTheme="minorHAnsi" w:hAnsiTheme="minorHAnsi" w:cstheme="minorHAnsi"/>
          <w:sz w:val="20"/>
        </w:rPr>
        <w:t>t</w:t>
      </w:r>
      <w:r w:rsidR="00F0184A">
        <w:rPr>
          <w:rFonts w:asciiTheme="minorHAnsi" w:hAnsiTheme="minorHAnsi" w:cstheme="minorHAnsi"/>
          <w:sz w:val="20"/>
        </w:rPr>
        <w:t>i</w:t>
      </w:r>
      <w:r w:rsidR="00B5280C" w:rsidRPr="00AE5F1A">
        <w:rPr>
          <w:rFonts w:asciiTheme="minorHAnsi" w:hAnsiTheme="minorHAnsi" w:cstheme="minorHAnsi"/>
          <w:sz w:val="20"/>
        </w:rPr>
        <w:t xml:space="preserve"> se smluvní strany dohodly na tomto Dodatku ke Smlouvě. </w:t>
      </w:r>
    </w:p>
    <w:p w14:paraId="10C39974" w14:textId="77777777" w:rsidR="00BD3AAC" w:rsidRPr="00AE5F1A" w:rsidRDefault="00BD3AAC" w:rsidP="00C56BC9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color w:val="auto"/>
          <w:sz w:val="20"/>
        </w:rPr>
      </w:pPr>
    </w:p>
    <w:p w14:paraId="3AE2AD04" w14:textId="77777777" w:rsidR="00B5280C" w:rsidRPr="00AE5F1A" w:rsidRDefault="00B5280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Změna Smlouvy</w:t>
      </w:r>
    </w:p>
    <w:p w14:paraId="03AA072E" w14:textId="7158215C" w:rsidR="00B5280C" w:rsidRPr="00AE5F1A" w:rsidRDefault="00BD3AAC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 w:val="20"/>
        </w:rPr>
      </w:pPr>
      <w:r w:rsidRPr="00AE5F1A">
        <w:rPr>
          <w:rFonts w:asciiTheme="minorHAnsi" w:hAnsiTheme="minorHAnsi" w:cstheme="minorHAnsi"/>
          <w:color w:val="000000" w:themeColor="text1"/>
          <w:sz w:val="20"/>
        </w:rPr>
        <w:t>Smluvní strany se dohodly, že č</w:t>
      </w:r>
      <w:r w:rsidR="00B5280C" w:rsidRPr="00AE5F1A">
        <w:rPr>
          <w:rFonts w:asciiTheme="minorHAnsi" w:hAnsiTheme="minorHAnsi" w:cstheme="minorHAnsi"/>
          <w:color w:val="000000" w:themeColor="text1"/>
          <w:sz w:val="20"/>
        </w:rPr>
        <w:t xml:space="preserve">lánek </w:t>
      </w:r>
      <w:r w:rsidR="001F32A0">
        <w:rPr>
          <w:rFonts w:asciiTheme="minorHAnsi" w:hAnsiTheme="minorHAnsi" w:cstheme="minorHAnsi"/>
          <w:color w:val="000000" w:themeColor="text1"/>
          <w:sz w:val="20"/>
        </w:rPr>
        <w:t>V</w:t>
      </w:r>
      <w:r w:rsidR="00AE5F1A" w:rsidRPr="00AE5F1A">
        <w:rPr>
          <w:rFonts w:asciiTheme="minorHAnsi" w:hAnsiTheme="minorHAnsi" w:cstheme="minorHAnsi"/>
          <w:color w:val="000000" w:themeColor="text1"/>
          <w:sz w:val="20"/>
        </w:rPr>
        <w:t xml:space="preserve">. Doba plnění, </w:t>
      </w:r>
      <w:proofErr w:type="gramStart"/>
      <w:r w:rsidR="00AE5F1A" w:rsidRPr="00AE5F1A">
        <w:rPr>
          <w:rFonts w:asciiTheme="minorHAnsi" w:hAnsiTheme="minorHAnsi" w:cstheme="minorHAnsi"/>
          <w:color w:val="000000" w:themeColor="text1"/>
          <w:sz w:val="20"/>
        </w:rPr>
        <w:t xml:space="preserve">odst. </w:t>
      </w:r>
      <w:r w:rsidR="001F32A0">
        <w:rPr>
          <w:rFonts w:asciiTheme="minorHAnsi" w:hAnsiTheme="minorHAnsi" w:cstheme="minorHAnsi"/>
          <w:color w:val="000000" w:themeColor="text1"/>
          <w:sz w:val="20"/>
        </w:rPr>
        <w:t>V.</w:t>
      </w:r>
      <w:r w:rsidR="00AE5F1A" w:rsidRPr="00AE5F1A">
        <w:rPr>
          <w:rFonts w:asciiTheme="minorHAnsi" w:hAnsiTheme="minorHAnsi" w:cstheme="minorHAnsi"/>
          <w:color w:val="000000" w:themeColor="text1"/>
          <w:sz w:val="20"/>
        </w:rPr>
        <w:t>1.)</w:t>
      </w:r>
      <w:r w:rsidR="00997A57">
        <w:rPr>
          <w:rFonts w:asciiTheme="minorHAnsi" w:hAnsiTheme="minorHAnsi" w:cstheme="minorHAnsi"/>
          <w:color w:val="000000" w:themeColor="text1"/>
          <w:sz w:val="20"/>
        </w:rPr>
        <w:t>,</w:t>
      </w:r>
      <w:r w:rsidR="00AE5F1A" w:rsidRPr="00AE5F1A">
        <w:rPr>
          <w:rFonts w:asciiTheme="minorHAnsi" w:hAnsiTheme="minorHAnsi" w:cstheme="minorHAnsi"/>
          <w:color w:val="000000" w:themeColor="text1"/>
          <w:sz w:val="20"/>
        </w:rPr>
        <w:t xml:space="preserve"> </w:t>
      </w:r>
      <w:r w:rsidR="00B5280C" w:rsidRPr="00AE5F1A">
        <w:rPr>
          <w:rFonts w:asciiTheme="minorHAnsi" w:hAnsiTheme="minorHAnsi" w:cstheme="minorHAnsi"/>
          <w:color w:val="000000" w:themeColor="text1"/>
          <w:sz w:val="20"/>
        </w:rPr>
        <w:t>Smlouvy</w:t>
      </w:r>
      <w:proofErr w:type="gramEnd"/>
      <w:r w:rsidR="00B5280C" w:rsidRPr="00AE5F1A">
        <w:rPr>
          <w:rFonts w:asciiTheme="minorHAnsi" w:hAnsiTheme="minorHAnsi" w:cstheme="minorHAnsi"/>
          <w:color w:val="000000" w:themeColor="text1"/>
          <w:sz w:val="20"/>
        </w:rPr>
        <w:t xml:space="preserve"> se mění následovně:</w:t>
      </w:r>
    </w:p>
    <w:p w14:paraId="580EAB47" w14:textId="1B989BEE" w:rsidR="00E67890" w:rsidRPr="001F0911" w:rsidRDefault="00AE5F1A" w:rsidP="001F32A0">
      <w:pPr>
        <w:tabs>
          <w:tab w:val="left" w:pos="720"/>
        </w:tabs>
        <w:ind w:left="567"/>
        <w:jc w:val="both"/>
        <w:rPr>
          <w:rFonts w:asciiTheme="minorHAnsi" w:hAnsiTheme="minorHAnsi" w:cstheme="minorHAnsi"/>
          <w:bCs/>
          <w:i/>
          <w:iCs/>
          <w:sz w:val="20"/>
        </w:rPr>
      </w:pPr>
      <w:proofErr w:type="gramStart"/>
      <w:r w:rsidRPr="001F0911">
        <w:rPr>
          <w:rFonts w:asciiTheme="minorHAnsi" w:hAnsiTheme="minorHAnsi" w:cstheme="minorHAnsi"/>
          <w:bCs/>
          <w:i/>
          <w:iCs/>
          <w:sz w:val="20"/>
        </w:rPr>
        <w:t>„</w:t>
      </w:r>
      <w:r w:rsidR="001F32A0" w:rsidRPr="001F0911">
        <w:rPr>
          <w:rFonts w:asciiTheme="minorHAnsi" w:hAnsiTheme="minorHAnsi" w:cstheme="minorHAnsi"/>
          <w:bCs/>
          <w:i/>
          <w:iCs/>
          <w:sz w:val="20"/>
        </w:rPr>
        <w:t>V.1.</w:t>
      </w:r>
      <w:proofErr w:type="gramEnd"/>
      <w:r w:rsidR="001F32A0" w:rsidRPr="001F0911">
        <w:rPr>
          <w:rFonts w:asciiTheme="minorHAnsi" w:hAnsiTheme="minorHAnsi" w:cstheme="minorHAnsi"/>
          <w:bCs/>
          <w:i/>
          <w:iCs/>
          <w:sz w:val="20"/>
        </w:rPr>
        <w:t xml:space="preserve"> Poskytovatel a Obje</w:t>
      </w:r>
      <w:r w:rsidR="00866A81">
        <w:rPr>
          <w:rFonts w:asciiTheme="minorHAnsi" w:hAnsiTheme="minorHAnsi" w:cstheme="minorHAnsi"/>
          <w:bCs/>
          <w:i/>
          <w:iCs/>
          <w:sz w:val="20"/>
        </w:rPr>
        <w:t>d</w:t>
      </w:r>
      <w:r w:rsidR="001F32A0" w:rsidRPr="001F0911">
        <w:rPr>
          <w:rFonts w:asciiTheme="minorHAnsi" w:hAnsiTheme="minorHAnsi" w:cstheme="minorHAnsi"/>
          <w:bCs/>
          <w:i/>
          <w:iCs/>
          <w:sz w:val="20"/>
        </w:rPr>
        <w:t xml:space="preserve">natel ujednávají, že doba plnění předmětu Smlouvy je stanovena </w:t>
      </w:r>
      <w:r w:rsidR="00AF5A5F" w:rsidRPr="001F0911">
        <w:rPr>
          <w:rFonts w:asciiTheme="minorHAnsi" w:hAnsiTheme="minorHAnsi" w:cstheme="minorHAnsi"/>
          <w:bCs/>
          <w:i/>
          <w:iCs/>
          <w:sz w:val="20"/>
        </w:rPr>
        <w:t>do 30. června 2022</w:t>
      </w:r>
      <w:r w:rsidR="00B4016B" w:rsidRPr="001F0911">
        <w:rPr>
          <w:rFonts w:asciiTheme="minorHAnsi" w:hAnsiTheme="minorHAnsi" w:cstheme="minorHAnsi"/>
          <w:bCs/>
          <w:i/>
          <w:iCs/>
          <w:sz w:val="20"/>
        </w:rPr>
        <w:t xml:space="preserve"> nebo do okamžiku </w:t>
      </w:r>
      <w:r w:rsidR="00B4016B" w:rsidRPr="001F0911">
        <w:rPr>
          <w:rFonts w:asciiTheme="minorHAnsi" w:hAnsiTheme="minorHAnsi" w:cstheme="minorHAnsi"/>
          <w:b/>
          <w:i/>
          <w:iCs/>
          <w:sz w:val="20"/>
        </w:rPr>
        <w:t>vyčerpání maximální celkové ceny poskytovaných služeb ve výši 3 400 000,- Kč bez DPH</w:t>
      </w:r>
      <w:r w:rsidR="00B4016B" w:rsidRPr="001F0911">
        <w:rPr>
          <w:rFonts w:asciiTheme="minorHAnsi" w:hAnsiTheme="minorHAnsi" w:cstheme="minorHAnsi"/>
          <w:bCs/>
          <w:i/>
          <w:iCs/>
          <w:sz w:val="20"/>
        </w:rPr>
        <w:t>, kdy Poskytovatel je povinen po</w:t>
      </w:r>
      <w:r w:rsidR="001F0911" w:rsidRPr="001F0911">
        <w:rPr>
          <w:rFonts w:asciiTheme="minorHAnsi" w:hAnsiTheme="minorHAnsi" w:cstheme="minorHAnsi"/>
          <w:bCs/>
          <w:i/>
          <w:iCs/>
          <w:sz w:val="20"/>
        </w:rPr>
        <w:t xml:space="preserve">skytovat služby v termínech uvedených v přílohách této Smlouvy.“ </w:t>
      </w:r>
      <w:r w:rsidR="001F32A0" w:rsidRPr="001F0911">
        <w:rPr>
          <w:rFonts w:asciiTheme="minorHAnsi" w:hAnsiTheme="minorHAnsi" w:cstheme="minorHAnsi"/>
          <w:bCs/>
          <w:i/>
          <w:iCs/>
          <w:sz w:val="20"/>
        </w:rPr>
        <w:t xml:space="preserve"> </w:t>
      </w:r>
    </w:p>
    <w:p w14:paraId="233FECE9" w14:textId="4F645B48" w:rsidR="00AE5F1A" w:rsidRPr="00AE5F1A" w:rsidRDefault="00AE5F1A" w:rsidP="00AE5F1A">
      <w:pPr>
        <w:ind w:left="567"/>
        <w:jc w:val="both"/>
        <w:rPr>
          <w:rFonts w:asciiTheme="minorHAnsi" w:hAnsiTheme="minorHAnsi" w:cstheme="minorHAnsi"/>
          <w:i/>
          <w:iCs/>
          <w:sz w:val="20"/>
        </w:rPr>
      </w:pPr>
      <w:r w:rsidRPr="00AE5F1A">
        <w:rPr>
          <w:rFonts w:asciiTheme="minorHAnsi" w:hAnsiTheme="minorHAnsi" w:cstheme="minorHAnsi"/>
          <w:i/>
          <w:iCs/>
          <w:sz w:val="20"/>
        </w:rPr>
        <w:t xml:space="preserve"> </w:t>
      </w:r>
    </w:p>
    <w:p w14:paraId="3141BA17" w14:textId="77777777" w:rsidR="00212426" w:rsidRPr="00AE5F1A" w:rsidRDefault="00212426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Závěrečná ustanovení</w:t>
      </w:r>
    </w:p>
    <w:p w14:paraId="418CE204" w14:textId="52E84FE5" w:rsid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 w:val="20"/>
        </w:rPr>
      </w:pPr>
      <w:r w:rsidRPr="00AE5F1A">
        <w:rPr>
          <w:rFonts w:asciiTheme="minorHAnsi" w:hAnsiTheme="minorHAnsi" w:cstheme="minorHAnsi"/>
          <w:color w:val="000000" w:themeColor="text1"/>
          <w:sz w:val="20"/>
        </w:rPr>
        <w:t xml:space="preserve">Jakákoli ustanovení Smlouvy, která jsou v rozporu s tímto Dodatkem, se nahrazují tímto Dodatkem. Ostatní ustanovení Smlouvy, které nejsou tímto Dodatkem přímo dotčeny, zůstávají nezměněny. </w:t>
      </w:r>
      <w:r w:rsidR="00BB1992" w:rsidRPr="00AE5F1A">
        <w:rPr>
          <w:rFonts w:asciiTheme="minorHAnsi" w:hAnsiTheme="minorHAnsi" w:cstheme="minorHAnsi"/>
          <w:color w:val="000000" w:themeColor="text1"/>
          <w:sz w:val="20"/>
        </w:rPr>
        <w:t>Tento Dodatek se stává okamžikem jeho účinnosti platnou a závaznou součástí Smlouvy.</w:t>
      </w:r>
    </w:p>
    <w:p w14:paraId="5AAE9484" w14:textId="6A6DF387" w:rsidR="001E060F" w:rsidRPr="00CB5B81" w:rsidRDefault="001E060F" w:rsidP="00CB5B81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="Calibri" w:hAnsi="Calibri"/>
          <w:sz w:val="20"/>
        </w:rPr>
      </w:pPr>
      <w:r>
        <w:rPr>
          <w:rFonts w:asciiTheme="minorHAnsi" w:hAnsiTheme="minorHAnsi" w:cstheme="minorHAnsi"/>
          <w:color w:val="000000" w:themeColor="text1"/>
          <w:sz w:val="20"/>
        </w:rPr>
        <w:t>T</w:t>
      </w:r>
      <w:r w:rsidRPr="00CB5B81">
        <w:rPr>
          <w:rFonts w:asciiTheme="minorHAnsi" w:hAnsiTheme="minorHAnsi" w:cstheme="minorHAnsi"/>
          <w:color w:val="000000" w:themeColor="text1"/>
          <w:sz w:val="20"/>
        </w:rPr>
        <w:t xml:space="preserve">ento Dodatek ke Smlouvě </w:t>
      </w:r>
      <w:r w:rsidRPr="00CB5B81">
        <w:rPr>
          <w:rFonts w:ascii="Calibri" w:hAnsi="Calibri"/>
          <w:sz w:val="20"/>
        </w:rPr>
        <w:t>je vyhotoven v</w:t>
      </w:r>
      <w:r w:rsidR="003E15CC">
        <w:rPr>
          <w:rFonts w:ascii="Calibri" w:hAnsi="Calibri"/>
          <w:sz w:val="20"/>
        </w:rPr>
        <w:t xml:space="preserve">e </w:t>
      </w:r>
      <w:r w:rsidR="007B7FC9">
        <w:rPr>
          <w:rFonts w:ascii="Calibri" w:hAnsi="Calibri"/>
          <w:sz w:val="20"/>
        </w:rPr>
        <w:t xml:space="preserve">4 stejnopisech s platností originálu, z nichž dva obdrží Objednatel a dva Poskytovatel. </w:t>
      </w:r>
      <w:r w:rsidRPr="00CB5B81">
        <w:rPr>
          <w:rFonts w:ascii="Calibri" w:hAnsi="Calibri"/>
          <w:sz w:val="20"/>
        </w:rPr>
        <w:t xml:space="preserve"> </w:t>
      </w:r>
    </w:p>
    <w:p w14:paraId="06CF048F" w14:textId="4D4DFB97" w:rsidR="00212426" w:rsidRPr="00E67890" w:rsidRDefault="00212426" w:rsidP="00E617E4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 w:val="20"/>
        </w:rPr>
      </w:pPr>
      <w:r w:rsidRPr="00E67890">
        <w:rPr>
          <w:rFonts w:asciiTheme="minorHAnsi" w:hAnsiTheme="minorHAnsi" w:cstheme="minorHAnsi"/>
          <w:color w:val="000000" w:themeColor="text1"/>
          <w:sz w:val="20"/>
        </w:rPr>
        <w:lastRenderedPageBreak/>
        <w:t xml:space="preserve">Tento Dodatek nabývá platnosti okamžikem jeho uzavření a účinnosti </w:t>
      </w:r>
      <w:bookmarkStart w:id="0" w:name="_Hlk22199296"/>
      <w:r w:rsidRPr="00E67890">
        <w:rPr>
          <w:rFonts w:asciiTheme="minorHAnsi" w:hAnsiTheme="minorHAnsi" w:cstheme="minorHAnsi"/>
          <w:color w:val="000000" w:themeColor="text1"/>
          <w:sz w:val="20"/>
        </w:rPr>
        <w:t xml:space="preserve">nabude dnem, kdy dojde k jeho uveřejnění prostřednictvím registru smluv dle zákona č. 340/2015 </w:t>
      </w:r>
      <w:r w:rsidR="005B5911" w:rsidRPr="00E67890">
        <w:rPr>
          <w:rFonts w:asciiTheme="minorHAnsi" w:hAnsiTheme="minorHAnsi" w:cstheme="minorHAnsi"/>
          <w:color w:val="000000" w:themeColor="text1"/>
          <w:sz w:val="20"/>
        </w:rPr>
        <w:t xml:space="preserve">Sb., ve znění pozdějších předpisů </w:t>
      </w:r>
      <w:r w:rsidRPr="00E67890">
        <w:rPr>
          <w:rFonts w:asciiTheme="minorHAnsi" w:hAnsiTheme="minorHAnsi" w:cstheme="minorHAnsi"/>
          <w:color w:val="000000" w:themeColor="text1"/>
          <w:sz w:val="20"/>
        </w:rPr>
        <w:t>(zákon o registru smluv).</w:t>
      </w:r>
      <w:bookmarkEnd w:id="0"/>
    </w:p>
    <w:p w14:paraId="4EEE9CEB" w14:textId="77777777" w:rsidR="00212426" w:rsidRPr="00AE5F1A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 w:val="20"/>
        </w:rPr>
      </w:pPr>
      <w:r w:rsidRPr="00AE5F1A">
        <w:rPr>
          <w:rFonts w:asciiTheme="minorHAnsi" w:hAnsiTheme="minorHAnsi" w:cstheme="minorHAnsi"/>
          <w:color w:val="000000" w:themeColor="text1"/>
          <w:sz w:val="20"/>
        </w:rPr>
        <w:t xml:space="preserve">Smluvní strany prohlašují, že si tento Dodatek přečetly, s jeho zněním souhlasí, jsou si vědomy veškerých důsledků pro ně z dodatku vyplývajících a na důkaz toho pod Dodatek připojují své vlastnoruční podpisy. </w:t>
      </w:r>
    </w:p>
    <w:p w14:paraId="0A5979C3" w14:textId="5452010B" w:rsidR="004D31A2" w:rsidRDefault="004D31A2" w:rsidP="00212426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sz w:val="20"/>
        </w:rPr>
      </w:pPr>
    </w:p>
    <w:p w14:paraId="68FEE1EE" w14:textId="77777777" w:rsidR="007822B9" w:rsidRPr="00AE5F1A" w:rsidRDefault="007822B9" w:rsidP="00212426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sz w:val="20"/>
        </w:rPr>
      </w:pPr>
    </w:p>
    <w:tbl>
      <w:tblPr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4321"/>
        <w:gridCol w:w="4322"/>
      </w:tblGrid>
      <w:tr w:rsidR="00AD389A" w:rsidRPr="00E67890" w14:paraId="7370B388" w14:textId="77777777" w:rsidTr="00CB5B81">
        <w:trPr>
          <w:trHeight w:val="2013"/>
        </w:trPr>
        <w:tc>
          <w:tcPr>
            <w:tcW w:w="4321" w:type="dxa"/>
          </w:tcPr>
          <w:p w14:paraId="04EF8425" w14:textId="24839438" w:rsidR="00AD389A" w:rsidRPr="00D804D9" w:rsidRDefault="00AD389A" w:rsidP="00AD389A">
            <w:pPr>
              <w:jc w:val="both"/>
              <w:rPr>
                <w:rFonts w:ascii="Calibri" w:hAnsi="Calibri"/>
                <w:sz w:val="20"/>
              </w:rPr>
            </w:pPr>
            <w:r w:rsidRPr="00D804D9">
              <w:rPr>
                <w:rFonts w:ascii="Calibri" w:hAnsi="Calibri"/>
                <w:sz w:val="20"/>
              </w:rPr>
              <w:t>V</w:t>
            </w:r>
            <w:r>
              <w:rPr>
                <w:rFonts w:ascii="Calibri" w:hAnsi="Calibri"/>
                <w:sz w:val="20"/>
              </w:rPr>
              <w:t xml:space="preserve"> Brně</w:t>
            </w:r>
            <w:r w:rsidRPr="00D804D9">
              <w:rPr>
                <w:rFonts w:ascii="Calibri" w:hAnsi="Calibri"/>
                <w:sz w:val="20"/>
              </w:rPr>
              <w:t xml:space="preserve">, dne: </w:t>
            </w:r>
            <w:bookmarkStart w:id="1" w:name="_GoBack"/>
            <w:bookmarkEnd w:id="1"/>
          </w:p>
          <w:p w14:paraId="73AD40ED" w14:textId="77777777" w:rsidR="00AD389A" w:rsidRPr="00D804D9" w:rsidRDefault="00AD389A" w:rsidP="00AD389A">
            <w:pPr>
              <w:jc w:val="both"/>
              <w:rPr>
                <w:rFonts w:ascii="Calibri" w:hAnsi="Calibri"/>
                <w:sz w:val="20"/>
              </w:rPr>
            </w:pPr>
          </w:p>
          <w:p w14:paraId="58A0BADC" w14:textId="0B54DAFC" w:rsidR="00AD389A" w:rsidRPr="00D804D9" w:rsidRDefault="007A1DBC" w:rsidP="00AD389A">
            <w:pPr>
              <w:numPr>
                <w:ilvl w:val="12"/>
                <w:numId w:val="0"/>
              </w:numPr>
              <w:tabs>
                <w:tab w:val="left" w:pos="2268"/>
              </w:tabs>
              <w:jc w:val="both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O</w:t>
            </w:r>
            <w:r w:rsidR="00AD389A" w:rsidRPr="00D804D9">
              <w:rPr>
                <w:rFonts w:ascii="Calibri" w:hAnsi="Calibri"/>
                <w:sz w:val="20"/>
              </w:rPr>
              <w:t xml:space="preserve">bjednatel: </w:t>
            </w:r>
          </w:p>
          <w:p w14:paraId="292D6004" w14:textId="77777777" w:rsidR="00AD389A" w:rsidRDefault="00AD389A" w:rsidP="00AD389A">
            <w:pPr>
              <w:rPr>
                <w:rFonts w:ascii="Calibri" w:hAnsi="Calibri"/>
                <w:sz w:val="20"/>
              </w:rPr>
            </w:pPr>
          </w:p>
          <w:p w14:paraId="4CC947FA" w14:textId="77777777" w:rsidR="00AD389A" w:rsidRDefault="00AD389A" w:rsidP="00AD389A">
            <w:pPr>
              <w:rPr>
                <w:rFonts w:ascii="Calibri" w:hAnsi="Calibri"/>
                <w:sz w:val="20"/>
              </w:rPr>
            </w:pPr>
          </w:p>
          <w:p w14:paraId="60DB2972" w14:textId="77777777" w:rsidR="00AD389A" w:rsidRPr="00D804D9" w:rsidRDefault="00AD389A" w:rsidP="00AD389A">
            <w:pPr>
              <w:rPr>
                <w:rFonts w:ascii="Calibri" w:hAnsi="Calibri"/>
                <w:sz w:val="20"/>
              </w:rPr>
            </w:pPr>
          </w:p>
          <w:p w14:paraId="52D1DC45" w14:textId="77777777" w:rsidR="00AD389A" w:rsidRPr="00D804D9" w:rsidRDefault="00AD389A" w:rsidP="00AD389A">
            <w:pPr>
              <w:jc w:val="center"/>
              <w:rPr>
                <w:rFonts w:ascii="Calibri" w:hAnsi="Calibri"/>
                <w:sz w:val="20"/>
              </w:rPr>
            </w:pPr>
            <w:r w:rsidRPr="00D804D9">
              <w:rPr>
                <w:rFonts w:ascii="Calibri" w:hAnsi="Calibri"/>
                <w:sz w:val="20"/>
              </w:rPr>
              <w:t>_______________________________</w:t>
            </w:r>
          </w:p>
          <w:p w14:paraId="57FC2572" w14:textId="77777777" w:rsidR="00AD389A" w:rsidRPr="00D804D9" w:rsidRDefault="00AD389A" w:rsidP="00AD389A">
            <w:pPr>
              <w:jc w:val="center"/>
              <w:rPr>
                <w:rFonts w:ascii="Calibri" w:hAnsi="Calibri"/>
                <w:b/>
                <w:bCs/>
                <w:sz w:val="20"/>
              </w:rPr>
            </w:pPr>
            <w:r w:rsidRPr="00D804D9">
              <w:rPr>
                <w:rFonts w:ascii="Calibri" w:hAnsi="Calibri"/>
                <w:b/>
                <w:bCs/>
                <w:sz w:val="20"/>
              </w:rPr>
              <w:t>Moravská galerie v Brně</w:t>
            </w:r>
          </w:p>
          <w:p w14:paraId="1B801CED" w14:textId="4D392333" w:rsidR="00AD389A" w:rsidRPr="00E67890" w:rsidRDefault="00AD389A" w:rsidP="00AD389A">
            <w:pPr>
              <w:jc w:val="center"/>
              <w:rPr>
                <w:rFonts w:ascii="Calibri" w:hAnsi="Calibri"/>
                <w:sz w:val="20"/>
              </w:rPr>
            </w:pPr>
            <w:r w:rsidRPr="00D804D9">
              <w:rPr>
                <w:rFonts w:ascii="Calibri" w:hAnsi="Calibri"/>
                <w:sz w:val="20"/>
              </w:rPr>
              <w:t>Mgr. Jan Press, ředitel</w:t>
            </w:r>
            <w:r w:rsidRPr="00D804D9" w:rsidDel="00B23825">
              <w:rPr>
                <w:rFonts w:ascii="Calibri" w:hAnsi="Calibri"/>
                <w:b/>
                <w:bCs/>
                <w:color w:val="000000"/>
                <w:sz w:val="20"/>
              </w:rPr>
              <w:t xml:space="preserve"> </w:t>
            </w:r>
          </w:p>
        </w:tc>
        <w:tc>
          <w:tcPr>
            <w:tcW w:w="4322" w:type="dxa"/>
          </w:tcPr>
          <w:p w14:paraId="0F0E0BB9" w14:textId="2F4C5169" w:rsidR="00AD389A" w:rsidRPr="00D804D9" w:rsidRDefault="00AD389A" w:rsidP="00AD389A">
            <w:pPr>
              <w:jc w:val="both"/>
              <w:rPr>
                <w:rFonts w:ascii="Calibri" w:hAnsi="Calibri"/>
                <w:sz w:val="20"/>
              </w:rPr>
            </w:pPr>
            <w:r w:rsidRPr="00D804D9">
              <w:rPr>
                <w:rFonts w:ascii="Calibri" w:hAnsi="Calibri"/>
                <w:sz w:val="20"/>
              </w:rPr>
              <w:t>V</w:t>
            </w:r>
            <w:r>
              <w:rPr>
                <w:rFonts w:ascii="Calibri" w:hAnsi="Calibri"/>
                <w:sz w:val="20"/>
              </w:rPr>
              <w:t xml:space="preserve"> </w:t>
            </w:r>
            <w:r w:rsidR="007A1DBC">
              <w:rPr>
                <w:rFonts w:ascii="Calibri" w:hAnsi="Calibri"/>
                <w:sz w:val="20"/>
              </w:rPr>
              <w:t>Ostrav</w:t>
            </w:r>
            <w:r w:rsidR="00742C97">
              <w:rPr>
                <w:rFonts w:ascii="Calibri" w:hAnsi="Calibri"/>
                <w:sz w:val="20"/>
              </w:rPr>
              <w:t>ě</w:t>
            </w:r>
            <w:r>
              <w:rPr>
                <w:rFonts w:ascii="Calibri" w:hAnsi="Calibri"/>
                <w:sz w:val="20"/>
              </w:rPr>
              <w:t>,</w:t>
            </w:r>
            <w:r w:rsidRPr="00D804D9">
              <w:rPr>
                <w:rFonts w:ascii="Calibri" w:hAnsi="Calibri"/>
                <w:sz w:val="20"/>
              </w:rPr>
              <w:t xml:space="preserve"> dne: </w:t>
            </w:r>
          </w:p>
          <w:p w14:paraId="28E4798C" w14:textId="77777777" w:rsidR="00AD389A" w:rsidRPr="00D804D9" w:rsidRDefault="00AD389A" w:rsidP="00AD389A">
            <w:pPr>
              <w:jc w:val="both"/>
              <w:rPr>
                <w:rFonts w:ascii="Calibri" w:hAnsi="Calibri"/>
                <w:sz w:val="20"/>
              </w:rPr>
            </w:pPr>
          </w:p>
          <w:p w14:paraId="6017B252" w14:textId="4D6F0575" w:rsidR="00AD389A" w:rsidRDefault="007A1DBC" w:rsidP="00AD389A">
            <w:pPr>
              <w:jc w:val="both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Poskytovatel</w:t>
            </w:r>
            <w:r w:rsidR="00AD389A" w:rsidRPr="00D804D9">
              <w:rPr>
                <w:rFonts w:ascii="Calibri" w:hAnsi="Calibri"/>
                <w:sz w:val="20"/>
              </w:rPr>
              <w:t>:</w:t>
            </w:r>
          </w:p>
          <w:p w14:paraId="0820D20D" w14:textId="77777777" w:rsidR="00AD389A" w:rsidRDefault="00AD389A" w:rsidP="00AD389A">
            <w:pPr>
              <w:jc w:val="both"/>
              <w:rPr>
                <w:rFonts w:ascii="Calibri" w:hAnsi="Calibri"/>
                <w:sz w:val="20"/>
              </w:rPr>
            </w:pPr>
          </w:p>
          <w:p w14:paraId="6E270387" w14:textId="77777777" w:rsidR="00AD389A" w:rsidRDefault="00AD389A" w:rsidP="00AD389A">
            <w:pPr>
              <w:jc w:val="both"/>
              <w:rPr>
                <w:rFonts w:ascii="Calibri" w:hAnsi="Calibri"/>
                <w:sz w:val="20"/>
              </w:rPr>
            </w:pPr>
          </w:p>
          <w:p w14:paraId="69BF44D5" w14:textId="77777777" w:rsidR="00AD389A" w:rsidRPr="00D804D9" w:rsidRDefault="00AD389A" w:rsidP="00AD389A">
            <w:pPr>
              <w:jc w:val="both"/>
              <w:rPr>
                <w:rFonts w:ascii="Calibri" w:hAnsi="Calibri"/>
                <w:sz w:val="20"/>
              </w:rPr>
            </w:pPr>
          </w:p>
          <w:p w14:paraId="69C083B5" w14:textId="77777777" w:rsidR="00AD389A" w:rsidRPr="00D804D9" w:rsidRDefault="00AD389A" w:rsidP="00AD389A">
            <w:pPr>
              <w:jc w:val="center"/>
              <w:rPr>
                <w:rFonts w:ascii="Calibri" w:hAnsi="Calibri"/>
                <w:sz w:val="20"/>
              </w:rPr>
            </w:pPr>
            <w:r w:rsidRPr="00D804D9">
              <w:rPr>
                <w:rFonts w:ascii="Calibri" w:hAnsi="Calibri"/>
                <w:sz w:val="20"/>
              </w:rPr>
              <w:t>_______________________________</w:t>
            </w:r>
          </w:p>
          <w:p w14:paraId="52268990" w14:textId="77777777" w:rsidR="009038C2" w:rsidRDefault="009038C2" w:rsidP="00AD389A">
            <w:pPr>
              <w:jc w:val="center"/>
              <w:rPr>
                <w:rFonts w:ascii="Calibri" w:hAnsi="Calibri"/>
                <w:b/>
                <w:bCs/>
                <w:sz w:val="20"/>
              </w:rPr>
            </w:pPr>
            <w:r w:rsidRPr="009038C2">
              <w:rPr>
                <w:rFonts w:ascii="Calibri" w:hAnsi="Calibri"/>
                <w:b/>
                <w:bCs/>
                <w:sz w:val="20"/>
              </w:rPr>
              <w:t>IPO - STAR s.r.o.</w:t>
            </w:r>
          </w:p>
          <w:p w14:paraId="5E40B51B" w14:textId="6D35A02A" w:rsidR="00AD389A" w:rsidRPr="00E67890" w:rsidRDefault="009038C2" w:rsidP="00AD389A">
            <w:pPr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Cs/>
                <w:sz w:val="20"/>
              </w:rPr>
              <w:t>Kajetán Kučera</w:t>
            </w:r>
            <w:r w:rsidR="00AD389A">
              <w:rPr>
                <w:rFonts w:ascii="Calibri" w:hAnsi="Calibri"/>
                <w:bCs/>
                <w:sz w:val="20"/>
              </w:rPr>
              <w:t xml:space="preserve">, </w:t>
            </w:r>
            <w:r>
              <w:rPr>
                <w:rFonts w:ascii="Calibri" w:hAnsi="Calibri"/>
                <w:bCs/>
                <w:sz w:val="20"/>
              </w:rPr>
              <w:t>jednatel</w:t>
            </w:r>
          </w:p>
        </w:tc>
      </w:tr>
    </w:tbl>
    <w:p w14:paraId="45A469BC" w14:textId="77777777" w:rsidR="00E67890" w:rsidRPr="00E67890" w:rsidRDefault="00E67890" w:rsidP="00E67890">
      <w:pPr>
        <w:jc w:val="both"/>
        <w:rPr>
          <w:rFonts w:ascii="Calibri" w:hAnsi="Calibri"/>
          <w:sz w:val="20"/>
        </w:rPr>
      </w:pPr>
    </w:p>
    <w:p w14:paraId="7472E6E0" w14:textId="77777777" w:rsidR="002E7A80" w:rsidRPr="00AE5F1A" w:rsidRDefault="002E7A80" w:rsidP="00212426">
      <w:pPr>
        <w:spacing w:after="120" w:line="280" w:lineRule="exact"/>
        <w:rPr>
          <w:rFonts w:asciiTheme="minorHAnsi" w:hAnsiTheme="minorHAnsi" w:cstheme="minorHAnsi"/>
          <w:b/>
          <w:sz w:val="20"/>
        </w:rPr>
      </w:pPr>
    </w:p>
    <w:sectPr w:rsidR="002E7A80" w:rsidRPr="00AE5F1A" w:rsidSect="00824F25">
      <w:headerReference w:type="first" r:id="rId9"/>
      <w:pgSz w:w="11906" w:h="16838" w:code="9"/>
      <w:pgMar w:top="1134" w:right="1021" w:bottom="851" w:left="1418" w:header="397" w:footer="397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0F6CBDD" w14:textId="77777777" w:rsidR="00FE692C" w:rsidRDefault="00FE692C">
      <w:r>
        <w:separator/>
      </w:r>
    </w:p>
  </w:endnote>
  <w:endnote w:type="continuationSeparator" w:id="0">
    <w:p w14:paraId="43CC8B40" w14:textId="77777777" w:rsidR="00FE692C" w:rsidRDefault="00FE69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KFNCBO+Arial,Italic">
    <w:altName w:val="Arial"/>
    <w:charset w:val="00"/>
    <w:family w:val="swiss"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5486466" w14:textId="77777777" w:rsidR="00FE692C" w:rsidRDefault="00FE692C">
      <w:r>
        <w:separator/>
      </w:r>
    </w:p>
  </w:footnote>
  <w:footnote w:type="continuationSeparator" w:id="0">
    <w:p w14:paraId="5101F032" w14:textId="77777777" w:rsidR="00FE692C" w:rsidRDefault="00FE692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59D424" w14:textId="71CDCD1F" w:rsidR="00C56BC9" w:rsidRDefault="00C56BC9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3"/>
    <w:multiLevelType w:val="multilevel"/>
    <w:tmpl w:val="A50C325E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1.%2."/>
      <w:lvlJc w:val="left"/>
      <w:pPr>
        <w:tabs>
          <w:tab w:val="num" w:pos="1428"/>
        </w:tabs>
        <w:ind w:left="1428" w:hanging="720"/>
      </w:pPr>
      <w:rPr>
        <w:b w:val="0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1776"/>
        </w:tabs>
        <w:ind w:left="1776" w:hanging="720"/>
      </w:pPr>
      <w:rPr>
        <w:strike w:val="0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2484"/>
        </w:tabs>
        <w:ind w:left="2484" w:hanging="1080"/>
      </w:pPr>
    </w:lvl>
    <w:lvl w:ilvl="4">
      <w:start w:val="1"/>
      <w:numFmt w:val="decimal"/>
      <w:lvlText w:val="%1.%2.%3.%4.%5."/>
      <w:lvlJc w:val="left"/>
      <w:pPr>
        <w:tabs>
          <w:tab w:val="num" w:pos="2832"/>
        </w:tabs>
        <w:ind w:left="2832" w:hanging="1080"/>
      </w:pPr>
    </w:lvl>
    <w:lvl w:ilvl="5">
      <w:start w:val="1"/>
      <w:numFmt w:val="decimal"/>
      <w:lvlText w:val="%1.%2.%3.%4.%5.%6."/>
      <w:lvlJc w:val="left"/>
      <w:pPr>
        <w:tabs>
          <w:tab w:val="num" w:pos="3540"/>
        </w:tabs>
        <w:ind w:left="35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3888"/>
        </w:tabs>
        <w:ind w:left="3888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4596"/>
        </w:tabs>
        <w:ind w:left="4596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5304"/>
        </w:tabs>
        <w:ind w:left="5304" w:hanging="2160"/>
      </w:pPr>
    </w:lvl>
  </w:abstractNum>
  <w:abstractNum w:abstractNumId="1">
    <w:nsid w:val="0F9A37C4"/>
    <w:multiLevelType w:val="multilevel"/>
    <w:tmpl w:val="8424C8B2"/>
    <w:lvl w:ilvl="0">
      <w:start w:val="1"/>
      <w:numFmt w:val="upperRoman"/>
      <w:pStyle w:val="Nadpis1"/>
      <w:lvlText w:val="článek %1."/>
      <w:lvlJc w:val="left"/>
      <w:pPr>
        <w:tabs>
          <w:tab w:val="num" w:pos="1080"/>
        </w:tabs>
        <w:ind w:left="0" w:firstLine="0"/>
      </w:pPr>
    </w:lvl>
    <w:lvl w:ilvl="1">
      <w:start w:val="1"/>
      <w:numFmt w:val="decimalZero"/>
      <w:pStyle w:val="Nadpis2"/>
      <w:isLgl/>
      <w:lvlText w:val="oddíl %1.%2"/>
      <w:lvlJc w:val="left"/>
      <w:pPr>
        <w:tabs>
          <w:tab w:val="num" w:pos="1004"/>
        </w:tabs>
        <w:ind w:left="284" w:firstLine="0"/>
      </w:pPr>
    </w:lvl>
    <w:lvl w:ilvl="2">
      <w:start w:val="1"/>
      <w:numFmt w:val="lowerLetter"/>
      <w:pStyle w:val="Nadpis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">
    <w:nsid w:val="29683C23"/>
    <w:multiLevelType w:val="hybridMultilevel"/>
    <w:tmpl w:val="9D3ECB92"/>
    <w:lvl w:ilvl="0" w:tplc="73C23D1A">
      <w:start w:val="1"/>
      <w:numFmt w:val="bullet"/>
      <w:pStyle w:val="StylOdrkaVlevo159cm"/>
      <w:lvlText w:val=""/>
      <w:lvlJc w:val="left"/>
      <w:pPr>
        <w:tabs>
          <w:tab w:val="num" w:pos="714"/>
        </w:tabs>
        <w:ind w:left="714" w:hanging="360"/>
      </w:pPr>
      <w:rPr>
        <w:rFonts w:ascii="Wingdings" w:hAnsi="Wingdings" w:hint="default"/>
      </w:rPr>
    </w:lvl>
    <w:lvl w:ilvl="1" w:tplc="7B305A5A">
      <w:start w:val="1"/>
      <w:numFmt w:val="bullet"/>
      <w:lvlText w:val="o"/>
      <w:lvlJc w:val="left"/>
      <w:pPr>
        <w:tabs>
          <w:tab w:val="num" w:pos="1434"/>
        </w:tabs>
        <w:ind w:left="1434" w:hanging="360"/>
      </w:pPr>
      <w:rPr>
        <w:rFonts w:ascii="Courier New" w:hAnsi="Courier New" w:cs="Courier New" w:hint="default"/>
      </w:rPr>
    </w:lvl>
    <w:lvl w:ilvl="2" w:tplc="8952807C" w:tentative="1">
      <w:start w:val="1"/>
      <w:numFmt w:val="bullet"/>
      <w:lvlText w:val=""/>
      <w:lvlJc w:val="left"/>
      <w:pPr>
        <w:tabs>
          <w:tab w:val="num" w:pos="2154"/>
        </w:tabs>
        <w:ind w:left="2154" w:hanging="360"/>
      </w:pPr>
      <w:rPr>
        <w:rFonts w:ascii="Wingdings" w:hAnsi="Wingdings" w:hint="default"/>
      </w:rPr>
    </w:lvl>
    <w:lvl w:ilvl="3" w:tplc="976810C2" w:tentative="1">
      <w:start w:val="1"/>
      <w:numFmt w:val="bullet"/>
      <w:lvlText w:val=""/>
      <w:lvlJc w:val="left"/>
      <w:pPr>
        <w:tabs>
          <w:tab w:val="num" w:pos="2874"/>
        </w:tabs>
        <w:ind w:left="2874" w:hanging="360"/>
      </w:pPr>
      <w:rPr>
        <w:rFonts w:ascii="Symbol" w:hAnsi="Symbol" w:hint="default"/>
      </w:rPr>
    </w:lvl>
    <w:lvl w:ilvl="4" w:tplc="2EE440EC" w:tentative="1">
      <w:start w:val="1"/>
      <w:numFmt w:val="bullet"/>
      <w:lvlText w:val="o"/>
      <w:lvlJc w:val="left"/>
      <w:pPr>
        <w:tabs>
          <w:tab w:val="num" w:pos="3594"/>
        </w:tabs>
        <w:ind w:left="3594" w:hanging="360"/>
      </w:pPr>
      <w:rPr>
        <w:rFonts w:ascii="Courier New" w:hAnsi="Courier New" w:cs="Courier New" w:hint="default"/>
      </w:rPr>
    </w:lvl>
    <w:lvl w:ilvl="5" w:tplc="F850B9D0" w:tentative="1">
      <w:start w:val="1"/>
      <w:numFmt w:val="bullet"/>
      <w:lvlText w:val=""/>
      <w:lvlJc w:val="left"/>
      <w:pPr>
        <w:tabs>
          <w:tab w:val="num" w:pos="4314"/>
        </w:tabs>
        <w:ind w:left="4314" w:hanging="360"/>
      </w:pPr>
      <w:rPr>
        <w:rFonts w:ascii="Wingdings" w:hAnsi="Wingdings" w:hint="default"/>
      </w:rPr>
    </w:lvl>
    <w:lvl w:ilvl="6" w:tplc="06066DB2" w:tentative="1">
      <w:start w:val="1"/>
      <w:numFmt w:val="bullet"/>
      <w:lvlText w:val=""/>
      <w:lvlJc w:val="left"/>
      <w:pPr>
        <w:tabs>
          <w:tab w:val="num" w:pos="5034"/>
        </w:tabs>
        <w:ind w:left="5034" w:hanging="360"/>
      </w:pPr>
      <w:rPr>
        <w:rFonts w:ascii="Symbol" w:hAnsi="Symbol" w:hint="default"/>
      </w:rPr>
    </w:lvl>
    <w:lvl w:ilvl="7" w:tplc="C6DC7150" w:tentative="1">
      <w:start w:val="1"/>
      <w:numFmt w:val="bullet"/>
      <w:lvlText w:val="o"/>
      <w:lvlJc w:val="left"/>
      <w:pPr>
        <w:tabs>
          <w:tab w:val="num" w:pos="5754"/>
        </w:tabs>
        <w:ind w:left="5754" w:hanging="360"/>
      </w:pPr>
      <w:rPr>
        <w:rFonts w:ascii="Courier New" w:hAnsi="Courier New" w:cs="Courier New" w:hint="default"/>
      </w:rPr>
    </w:lvl>
    <w:lvl w:ilvl="8" w:tplc="7B028614" w:tentative="1">
      <w:start w:val="1"/>
      <w:numFmt w:val="bullet"/>
      <w:lvlText w:val=""/>
      <w:lvlJc w:val="left"/>
      <w:pPr>
        <w:tabs>
          <w:tab w:val="num" w:pos="6474"/>
        </w:tabs>
        <w:ind w:left="6474" w:hanging="360"/>
      </w:pPr>
      <w:rPr>
        <w:rFonts w:ascii="Wingdings" w:hAnsi="Wingdings" w:hint="default"/>
      </w:rPr>
    </w:lvl>
  </w:abstractNum>
  <w:abstractNum w:abstractNumId="3">
    <w:nsid w:val="2FF20C73"/>
    <w:multiLevelType w:val="multilevel"/>
    <w:tmpl w:val="7DFA5E38"/>
    <w:lvl w:ilvl="0">
      <w:start w:val="1"/>
      <w:numFmt w:val="decimal"/>
      <w:lvlText w:val="Čl. %1"/>
      <w:lvlJc w:val="left"/>
      <w:pPr>
        <w:tabs>
          <w:tab w:val="num" w:pos="720"/>
        </w:tabs>
        <w:ind w:left="432" w:hanging="432"/>
      </w:pPr>
      <w:rPr>
        <w:b/>
        <w:i w:val="0"/>
        <w:sz w:val="28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</w:lvl>
    <w:lvl w:ilvl="2">
      <w:start w:val="1"/>
      <w:numFmt w:val="bullet"/>
      <w:pStyle w:val="Odrka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sz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">
    <w:nsid w:val="3C7A475C"/>
    <w:multiLevelType w:val="multilevel"/>
    <w:tmpl w:val="AE9AFBAA"/>
    <w:lvl w:ilvl="0">
      <w:start w:val="1"/>
      <w:numFmt w:val="decimal"/>
      <w:pStyle w:val="StyllnekPed18bPolejednoduchAutomatick05b"/>
      <w:lvlText w:val="Čl. %1"/>
      <w:lvlJc w:val="left"/>
      <w:pPr>
        <w:tabs>
          <w:tab w:val="num" w:pos="3629"/>
        </w:tabs>
        <w:ind w:left="567" w:firstLine="2268"/>
      </w:pPr>
      <w:rPr>
        <w:rFonts w:hint="default"/>
        <w:b/>
        <w:i w:val="0"/>
        <w:sz w:val="28"/>
      </w:rPr>
    </w:lvl>
    <w:lvl w:ilvl="1">
      <w:start w:val="1"/>
      <w:numFmt w:val="decimal"/>
      <w:pStyle w:val="Bodsmlouvy-21"/>
      <w:lvlText w:val="%1.%2"/>
      <w:lvlJc w:val="left"/>
      <w:pPr>
        <w:tabs>
          <w:tab w:val="num" w:pos="509"/>
        </w:tabs>
        <w:ind w:left="509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495"/>
        </w:tabs>
        <w:ind w:left="1495" w:hanging="360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863"/>
        </w:tabs>
        <w:ind w:left="863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7"/>
        </w:tabs>
        <w:ind w:left="1007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1"/>
        </w:tabs>
        <w:ind w:left="115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5"/>
        </w:tabs>
        <w:ind w:left="129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39"/>
        </w:tabs>
        <w:ind w:left="143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3"/>
        </w:tabs>
        <w:ind w:left="1583" w:hanging="1584"/>
      </w:pPr>
      <w:rPr>
        <w:rFonts w:hint="default"/>
      </w:rPr>
    </w:lvl>
  </w:abstractNum>
  <w:abstractNum w:abstractNumId="5">
    <w:nsid w:val="40117B4E"/>
    <w:multiLevelType w:val="singleLevel"/>
    <w:tmpl w:val="A9CC81A0"/>
    <w:lvl w:ilvl="0">
      <w:start w:val="1"/>
      <w:numFmt w:val="bullet"/>
      <w:pStyle w:val="Citt1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6">
    <w:nsid w:val="487574A1"/>
    <w:multiLevelType w:val="hybridMultilevel"/>
    <w:tmpl w:val="F4529F9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left="0" w:firstLine="425"/>
      </w:p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left="0" w:firstLine="425"/>
      </w:p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</w:lvl>
  </w:abstractNum>
  <w:abstractNum w:abstractNumId="8">
    <w:nsid w:val="7DC01282"/>
    <w:multiLevelType w:val="hybridMultilevel"/>
    <w:tmpl w:val="6FFCA0AC"/>
    <w:lvl w:ilvl="0" w:tplc="04050005">
      <w:start w:val="1"/>
      <w:numFmt w:val="bullet"/>
      <w:pStyle w:val="Odrka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7DD23CC8"/>
    <w:multiLevelType w:val="multilevel"/>
    <w:tmpl w:val="0738642C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8"/>
  </w:num>
  <w:num w:numId="5">
    <w:abstractNumId w:val="7"/>
  </w:num>
  <w:num w:numId="6">
    <w:abstractNumId w:val="5"/>
  </w:num>
  <w:num w:numId="7">
    <w:abstractNumId w:val="2"/>
  </w:num>
  <w:num w:numId="8">
    <w:abstractNumId w:val="9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DY0NbUwMjY2MjBW0lEKTi0uzszPAykwqgUArBCo6ywAAAA="/>
  </w:docVars>
  <w:rsids>
    <w:rsidRoot w:val="00881A53"/>
    <w:rsid w:val="00002004"/>
    <w:rsid w:val="00004851"/>
    <w:rsid w:val="00004AED"/>
    <w:rsid w:val="00005089"/>
    <w:rsid w:val="0001022A"/>
    <w:rsid w:val="00011B6D"/>
    <w:rsid w:val="000142FA"/>
    <w:rsid w:val="000146A4"/>
    <w:rsid w:val="00014923"/>
    <w:rsid w:val="00015587"/>
    <w:rsid w:val="00024C96"/>
    <w:rsid w:val="00027275"/>
    <w:rsid w:val="0003117B"/>
    <w:rsid w:val="00035866"/>
    <w:rsid w:val="000421E1"/>
    <w:rsid w:val="00045E2C"/>
    <w:rsid w:val="000463A8"/>
    <w:rsid w:val="00047B18"/>
    <w:rsid w:val="000525D2"/>
    <w:rsid w:val="00055DEF"/>
    <w:rsid w:val="00061C21"/>
    <w:rsid w:val="00065265"/>
    <w:rsid w:val="0006581D"/>
    <w:rsid w:val="00067785"/>
    <w:rsid w:val="000679CA"/>
    <w:rsid w:val="00067C09"/>
    <w:rsid w:val="00067E62"/>
    <w:rsid w:val="000718AB"/>
    <w:rsid w:val="0007738F"/>
    <w:rsid w:val="00080C34"/>
    <w:rsid w:val="0008647A"/>
    <w:rsid w:val="00092434"/>
    <w:rsid w:val="000948DB"/>
    <w:rsid w:val="000958F7"/>
    <w:rsid w:val="000A1FBD"/>
    <w:rsid w:val="000A5BB1"/>
    <w:rsid w:val="000A7D3B"/>
    <w:rsid w:val="000B28EB"/>
    <w:rsid w:val="000B43A0"/>
    <w:rsid w:val="000B5C9C"/>
    <w:rsid w:val="000B7520"/>
    <w:rsid w:val="000C1900"/>
    <w:rsid w:val="000C25B9"/>
    <w:rsid w:val="000C39BD"/>
    <w:rsid w:val="000C50C4"/>
    <w:rsid w:val="000C688E"/>
    <w:rsid w:val="000C7F64"/>
    <w:rsid w:val="000D5B22"/>
    <w:rsid w:val="000E12C9"/>
    <w:rsid w:val="000E2459"/>
    <w:rsid w:val="000E2DF4"/>
    <w:rsid w:val="000E6814"/>
    <w:rsid w:val="000F24F9"/>
    <w:rsid w:val="000F3441"/>
    <w:rsid w:val="000F50A7"/>
    <w:rsid w:val="001030D2"/>
    <w:rsid w:val="0010346B"/>
    <w:rsid w:val="00103783"/>
    <w:rsid w:val="00104FF5"/>
    <w:rsid w:val="00105F58"/>
    <w:rsid w:val="00107232"/>
    <w:rsid w:val="00107E50"/>
    <w:rsid w:val="00110622"/>
    <w:rsid w:val="001115A0"/>
    <w:rsid w:val="001119B5"/>
    <w:rsid w:val="00112366"/>
    <w:rsid w:val="00113049"/>
    <w:rsid w:val="00114196"/>
    <w:rsid w:val="00115746"/>
    <w:rsid w:val="00117BD3"/>
    <w:rsid w:val="00122307"/>
    <w:rsid w:val="00122E01"/>
    <w:rsid w:val="00122E59"/>
    <w:rsid w:val="00124AC8"/>
    <w:rsid w:val="00127543"/>
    <w:rsid w:val="00135455"/>
    <w:rsid w:val="00142D7C"/>
    <w:rsid w:val="001461BB"/>
    <w:rsid w:val="00147728"/>
    <w:rsid w:val="00155808"/>
    <w:rsid w:val="00162375"/>
    <w:rsid w:val="00167AB0"/>
    <w:rsid w:val="00171F5D"/>
    <w:rsid w:val="00174AC3"/>
    <w:rsid w:val="00177FE0"/>
    <w:rsid w:val="00180E5E"/>
    <w:rsid w:val="00194173"/>
    <w:rsid w:val="00196024"/>
    <w:rsid w:val="001967C0"/>
    <w:rsid w:val="00196ECE"/>
    <w:rsid w:val="001A01E4"/>
    <w:rsid w:val="001A1F9F"/>
    <w:rsid w:val="001A29AD"/>
    <w:rsid w:val="001A382E"/>
    <w:rsid w:val="001A3A17"/>
    <w:rsid w:val="001A6820"/>
    <w:rsid w:val="001A7090"/>
    <w:rsid w:val="001B4659"/>
    <w:rsid w:val="001B7696"/>
    <w:rsid w:val="001B77CF"/>
    <w:rsid w:val="001C2443"/>
    <w:rsid w:val="001C3484"/>
    <w:rsid w:val="001C3920"/>
    <w:rsid w:val="001C5CB6"/>
    <w:rsid w:val="001C6813"/>
    <w:rsid w:val="001C74C3"/>
    <w:rsid w:val="001D06DA"/>
    <w:rsid w:val="001D3F09"/>
    <w:rsid w:val="001E060F"/>
    <w:rsid w:val="001E26FF"/>
    <w:rsid w:val="001E4D0B"/>
    <w:rsid w:val="001E5BAE"/>
    <w:rsid w:val="001E5E95"/>
    <w:rsid w:val="001E641F"/>
    <w:rsid w:val="001F0911"/>
    <w:rsid w:val="001F1294"/>
    <w:rsid w:val="001F32A0"/>
    <w:rsid w:val="001F4393"/>
    <w:rsid w:val="002015C2"/>
    <w:rsid w:val="0021168B"/>
    <w:rsid w:val="00212426"/>
    <w:rsid w:val="00215863"/>
    <w:rsid w:val="00215910"/>
    <w:rsid w:val="002178F2"/>
    <w:rsid w:val="0022032B"/>
    <w:rsid w:val="002222A1"/>
    <w:rsid w:val="00223A3B"/>
    <w:rsid w:val="00230451"/>
    <w:rsid w:val="0023154A"/>
    <w:rsid w:val="002328A3"/>
    <w:rsid w:val="002355B7"/>
    <w:rsid w:val="002356E8"/>
    <w:rsid w:val="00237571"/>
    <w:rsid w:val="00240B24"/>
    <w:rsid w:val="00242D4B"/>
    <w:rsid w:val="00245936"/>
    <w:rsid w:val="00246533"/>
    <w:rsid w:val="00246D10"/>
    <w:rsid w:val="00257238"/>
    <w:rsid w:val="00257717"/>
    <w:rsid w:val="00261A18"/>
    <w:rsid w:val="00261ACF"/>
    <w:rsid w:val="00262163"/>
    <w:rsid w:val="00266A0F"/>
    <w:rsid w:val="00266FFD"/>
    <w:rsid w:val="00267AA8"/>
    <w:rsid w:val="0027000D"/>
    <w:rsid w:val="0027172A"/>
    <w:rsid w:val="00273D81"/>
    <w:rsid w:val="0027730A"/>
    <w:rsid w:val="00280A79"/>
    <w:rsid w:val="0028638F"/>
    <w:rsid w:val="00290AE9"/>
    <w:rsid w:val="00293B7B"/>
    <w:rsid w:val="00294C92"/>
    <w:rsid w:val="002A1311"/>
    <w:rsid w:val="002A240E"/>
    <w:rsid w:val="002A3CDC"/>
    <w:rsid w:val="002B2259"/>
    <w:rsid w:val="002B2D3D"/>
    <w:rsid w:val="002B699E"/>
    <w:rsid w:val="002D09C3"/>
    <w:rsid w:val="002D4022"/>
    <w:rsid w:val="002D54B4"/>
    <w:rsid w:val="002D5E57"/>
    <w:rsid w:val="002E0A61"/>
    <w:rsid w:val="002E3234"/>
    <w:rsid w:val="002E3C22"/>
    <w:rsid w:val="002E4248"/>
    <w:rsid w:val="002E5AC6"/>
    <w:rsid w:val="002E7A80"/>
    <w:rsid w:val="002F0003"/>
    <w:rsid w:val="002F7180"/>
    <w:rsid w:val="002F77EC"/>
    <w:rsid w:val="00302F86"/>
    <w:rsid w:val="0030578D"/>
    <w:rsid w:val="00306667"/>
    <w:rsid w:val="00306851"/>
    <w:rsid w:val="00310B29"/>
    <w:rsid w:val="003118C1"/>
    <w:rsid w:val="003131D2"/>
    <w:rsid w:val="00316E23"/>
    <w:rsid w:val="00320357"/>
    <w:rsid w:val="00320C56"/>
    <w:rsid w:val="0032131F"/>
    <w:rsid w:val="003227DC"/>
    <w:rsid w:val="0033313D"/>
    <w:rsid w:val="00335103"/>
    <w:rsid w:val="003371A5"/>
    <w:rsid w:val="0034085D"/>
    <w:rsid w:val="00341691"/>
    <w:rsid w:val="0034436C"/>
    <w:rsid w:val="00347118"/>
    <w:rsid w:val="003500AC"/>
    <w:rsid w:val="00351A8D"/>
    <w:rsid w:val="00353009"/>
    <w:rsid w:val="003558BD"/>
    <w:rsid w:val="00355E56"/>
    <w:rsid w:val="0036020F"/>
    <w:rsid w:val="00372DEE"/>
    <w:rsid w:val="00374911"/>
    <w:rsid w:val="00374DD9"/>
    <w:rsid w:val="00375ACE"/>
    <w:rsid w:val="00375AE7"/>
    <w:rsid w:val="00381827"/>
    <w:rsid w:val="00382EC4"/>
    <w:rsid w:val="00384B42"/>
    <w:rsid w:val="003852F1"/>
    <w:rsid w:val="003856CA"/>
    <w:rsid w:val="00386251"/>
    <w:rsid w:val="00386C69"/>
    <w:rsid w:val="003968EF"/>
    <w:rsid w:val="00396FE1"/>
    <w:rsid w:val="00397388"/>
    <w:rsid w:val="0039753C"/>
    <w:rsid w:val="00397CB6"/>
    <w:rsid w:val="003A367C"/>
    <w:rsid w:val="003A37B2"/>
    <w:rsid w:val="003A49E1"/>
    <w:rsid w:val="003A5010"/>
    <w:rsid w:val="003B7B91"/>
    <w:rsid w:val="003C4A1C"/>
    <w:rsid w:val="003C6F9D"/>
    <w:rsid w:val="003C7A2C"/>
    <w:rsid w:val="003D0E04"/>
    <w:rsid w:val="003D13E7"/>
    <w:rsid w:val="003D1B20"/>
    <w:rsid w:val="003D37C0"/>
    <w:rsid w:val="003D5C71"/>
    <w:rsid w:val="003D6C05"/>
    <w:rsid w:val="003E15CC"/>
    <w:rsid w:val="003E2C4C"/>
    <w:rsid w:val="003E437D"/>
    <w:rsid w:val="003E5425"/>
    <w:rsid w:val="003E62FE"/>
    <w:rsid w:val="003E7E88"/>
    <w:rsid w:val="003F08A7"/>
    <w:rsid w:val="003F1BB9"/>
    <w:rsid w:val="003F1FE0"/>
    <w:rsid w:val="003F64D5"/>
    <w:rsid w:val="004064C8"/>
    <w:rsid w:val="00406D40"/>
    <w:rsid w:val="00410291"/>
    <w:rsid w:val="00410773"/>
    <w:rsid w:val="00412274"/>
    <w:rsid w:val="0041388C"/>
    <w:rsid w:val="00415A76"/>
    <w:rsid w:val="0041719E"/>
    <w:rsid w:val="0041757F"/>
    <w:rsid w:val="00423847"/>
    <w:rsid w:val="004253E0"/>
    <w:rsid w:val="00427204"/>
    <w:rsid w:val="00427DB7"/>
    <w:rsid w:val="004427B9"/>
    <w:rsid w:val="00445893"/>
    <w:rsid w:val="00445CC3"/>
    <w:rsid w:val="004477C5"/>
    <w:rsid w:val="004516E8"/>
    <w:rsid w:val="004519FC"/>
    <w:rsid w:val="0045408A"/>
    <w:rsid w:val="00454C51"/>
    <w:rsid w:val="004566BB"/>
    <w:rsid w:val="00460792"/>
    <w:rsid w:val="004627B4"/>
    <w:rsid w:val="0046336D"/>
    <w:rsid w:val="0047242F"/>
    <w:rsid w:val="00472625"/>
    <w:rsid w:val="004823C4"/>
    <w:rsid w:val="00486D48"/>
    <w:rsid w:val="004906D2"/>
    <w:rsid w:val="004909EB"/>
    <w:rsid w:val="00492139"/>
    <w:rsid w:val="00493E4C"/>
    <w:rsid w:val="00494968"/>
    <w:rsid w:val="004A2A8F"/>
    <w:rsid w:val="004A3152"/>
    <w:rsid w:val="004A7DBC"/>
    <w:rsid w:val="004B26A6"/>
    <w:rsid w:val="004C2244"/>
    <w:rsid w:val="004C54CC"/>
    <w:rsid w:val="004C64AB"/>
    <w:rsid w:val="004C71A5"/>
    <w:rsid w:val="004C78D0"/>
    <w:rsid w:val="004D31A2"/>
    <w:rsid w:val="004D401F"/>
    <w:rsid w:val="004D5465"/>
    <w:rsid w:val="004E00CD"/>
    <w:rsid w:val="004E19B3"/>
    <w:rsid w:val="004E19D2"/>
    <w:rsid w:val="004E24DE"/>
    <w:rsid w:val="004E4083"/>
    <w:rsid w:val="004E42BF"/>
    <w:rsid w:val="004E4BA4"/>
    <w:rsid w:val="004F251F"/>
    <w:rsid w:val="00503DE5"/>
    <w:rsid w:val="00505C86"/>
    <w:rsid w:val="00515E3E"/>
    <w:rsid w:val="00516AAD"/>
    <w:rsid w:val="00517389"/>
    <w:rsid w:val="005173AF"/>
    <w:rsid w:val="005210BC"/>
    <w:rsid w:val="0052294D"/>
    <w:rsid w:val="00525944"/>
    <w:rsid w:val="00532104"/>
    <w:rsid w:val="00534548"/>
    <w:rsid w:val="005373E8"/>
    <w:rsid w:val="00541B16"/>
    <w:rsid w:val="00547190"/>
    <w:rsid w:val="00553259"/>
    <w:rsid w:val="0056109E"/>
    <w:rsid w:val="0057017B"/>
    <w:rsid w:val="00571C73"/>
    <w:rsid w:val="00573FDE"/>
    <w:rsid w:val="0057659E"/>
    <w:rsid w:val="00577A7A"/>
    <w:rsid w:val="00577E64"/>
    <w:rsid w:val="00577EBA"/>
    <w:rsid w:val="005821B6"/>
    <w:rsid w:val="00584469"/>
    <w:rsid w:val="00584A9D"/>
    <w:rsid w:val="00585F76"/>
    <w:rsid w:val="00587519"/>
    <w:rsid w:val="00587D75"/>
    <w:rsid w:val="005A024B"/>
    <w:rsid w:val="005A11CF"/>
    <w:rsid w:val="005A4807"/>
    <w:rsid w:val="005B45D6"/>
    <w:rsid w:val="005B5911"/>
    <w:rsid w:val="005B6147"/>
    <w:rsid w:val="005C017C"/>
    <w:rsid w:val="005C0CB8"/>
    <w:rsid w:val="005C1CFD"/>
    <w:rsid w:val="005C3BBE"/>
    <w:rsid w:val="005C3C16"/>
    <w:rsid w:val="005C3E93"/>
    <w:rsid w:val="005C5355"/>
    <w:rsid w:val="005C5FC0"/>
    <w:rsid w:val="005C65FB"/>
    <w:rsid w:val="005C730B"/>
    <w:rsid w:val="005D4DAC"/>
    <w:rsid w:val="005D5E49"/>
    <w:rsid w:val="005D6E6A"/>
    <w:rsid w:val="005E0226"/>
    <w:rsid w:val="005E0A2E"/>
    <w:rsid w:val="005E61B7"/>
    <w:rsid w:val="00603025"/>
    <w:rsid w:val="00604E7C"/>
    <w:rsid w:val="0060715C"/>
    <w:rsid w:val="00612379"/>
    <w:rsid w:val="006126BB"/>
    <w:rsid w:val="00612996"/>
    <w:rsid w:val="00615ED2"/>
    <w:rsid w:val="00623B0E"/>
    <w:rsid w:val="00623CBB"/>
    <w:rsid w:val="00624613"/>
    <w:rsid w:val="00625409"/>
    <w:rsid w:val="006275CF"/>
    <w:rsid w:val="00635728"/>
    <w:rsid w:val="00637853"/>
    <w:rsid w:val="00637E01"/>
    <w:rsid w:val="00637EC4"/>
    <w:rsid w:val="006406BC"/>
    <w:rsid w:val="00641F25"/>
    <w:rsid w:val="0064221D"/>
    <w:rsid w:val="00646E06"/>
    <w:rsid w:val="006514DA"/>
    <w:rsid w:val="00651EA9"/>
    <w:rsid w:val="00652369"/>
    <w:rsid w:val="00652E92"/>
    <w:rsid w:val="006561BD"/>
    <w:rsid w:val="00656FBF"/>
    <w:rsid w:val="006571DF"/>
    <w:rsid w:val="00660DC2"/>
    <w:rsid w:val="00665792"/>
    <w:rsid w:val="00665A09"/>
    <w:rsid w:val="00667D2D"/>
    <w:rsid w:val="00667DDD"/>
    <w:rsid w:val="00671922"/>
    <w:rsid w:val="006779DA"/>
    <w:rsid w:val="00682335"/>
    <w:rsid w:val="00686AEB"/>
    <w:rsid w:val="00691574"/>
    <w:rsid w:val="00693FE6"/>
    <w:rsid w:val="006951CF"/>
    <w:rsid w:val="006A5E08"/>
    <w:rsid w:val="006B24B6"/>
    <w:rsid w:val="006B2781"/>
    <w:rsid w:val="006B4FEA"/>
    <w:rsid w:val="006B5599"/>
    <w:rsid w:val="006B7445"/>
    <w:rsid w:val="006C13B9"/>
    <w:rsid w:val="006C4555"/>
    <w:rsid w:val="006C6D37"/>
    <w:rsid w:val="006D10AA"/>
    <w:rsid w:val="006D6A16"/>
    <w:rsid w:val="006E3C94"/>
    <w:rsid w:val="006E478D"/>
    <w:rsid w:val="006F56A9"/>
    <w:rsid w:val="0070108C"/>
    <w:rsid w:val="0070149C"/>
    <w:rsid w:val="007023EA"/>
    <w:rsid w:val="0070292A"/>
    <w:rsid w:val="00703573"/>
    <w:rsid w:val="0070529D"/>
    <w:rsid w:val="00710437"/>
    <w:rsid w:val="007105BE"/>
    <w:rsid w:val="007179A9"/>
    <w:rsid w:val="00720A79"/>
    <w:rsid w:val="00721BC6"/>
    <w:rsid w:val="00727E09"/>
    <w:rsid w:val="00730FB6"/>
    <w:rsid w:val="00731B5E"/>
    <w:rsid w:val="00735B2F"/>
    <w:rsid w:val="007375B7"/>
    <w:rsid w:val="007378D4"/>
    <w:rsid w:val="00742C97"/>
    <w:rsid w:val="0074376D"/>
    <w:rsid w:val="00743EE7"/>
    <w:rsid w:val="00746B87"/>
    <w:rsid w:val="007517D5"/>
    <w:rsid w:val="00752923"/>
    <w:rsid w:val="00753037"/>
    <w:rsid w:val="007558B3"/>
    <w:rsid w:val="00760659"/>
    <w:rsid w:val="007611D0"/>
    <w:rsid w:val="00763180"/>
    <w:rsid w:val="00763EA0"/>
    <w:rsid w:val="0076457C"/>
    <w:rsid w:val="00766B9A"/>
    <w:rsid w:val="00771F73"/>
    <w:rsid w:val="007727AC"/>
    <w:rsid w:val="007736A2"/>
    <w:rsid w:val="00776416"/>
    <w:rsid w:val="007822B9"/>
    <w:rsid w:val="0078715E"/>
    <w:rsid w:val="0079203D"/>
    <w:rsid w:val="007924E6"/>
    <w:rsid w:val="007946E4"/>
    <w:rsid w:val="00794904"/>
    <w:rsid w:val="007A0626"/>
    <w:rsid w:val="007A1DBC"/>
    <w:rsid w:val="007A317B"/>
    <w:rsid w:val="007A3F9E"/>
    <w:rsid w:val="007A70C5"/>
    <w:rsid w:val="007A7A4F"/>
    <w:rsid w:val="007B0C3F"/>
    <w:rsid w:val="007B3026"/>
    <w:rsid w:val="007B3F54"/>
    <w:rsid w:val="007B47E0"/>
    <w:rsid w:val="007B7FC9"/>
    <w:rsid w:val="007C2ADC"/>
    <w:rsid w:val="007C5AD6"/>
    <w:rsid w:val="007E07D4"/>
    <w:rsid w:val="007E3671"/>
    <w:rsid w:val="007E5BEB"/>
    <w:rsid w:val="007E797A"/>
    <w:rsid w:val="007F5852"/>
    <w:rsid w:val="007F5E36"/>
    <w:rsid w:val="007F71EF"/>
    <w:rsid w:val="008040A5"/>
    <w:rsid w:val="008065E2"/>
    <w:rsid w:val="008068FC"/>
    <w:rsid w:val="00806A09"/>
    <w:rsid w:val="00807ADD"/>
    <w:rsid w:val="00807DE3"/>
    <w:rsid w:val="00820190"/>
    <w:rsid w:val="00821240"/>
    <w:rsid w:val="00823A7D"/>
    <w:rsid w:val="00823CD3"/>
    <w:rsid w:val="00824F25"/>
    <w:rsid w:val="008253CE"/>
    <w:rsid w:val="0083003A"/>
    <w:rsid w:val="0083350B"/>
    <w:rsid w:val="0083407D"/>
    <w:rsid w:val="00841081"/>
    <w:rsid w:val="00842BD8"/>
    <w:rsid w:val="00843EBC"/>
    <w:rsid w:val="00863C7C"/>
    <w:rsid w:val="008664B1"/>
    <w:rsid w:val="00866A81"/>
    <w:rsid w:val="00871898"/>
    <w:rsid w:val="008728E5"/>
    <w:rsid w:val="00881708"/>
    <w:rsid w:val="00881A53"/>
    <w:rsid w:val="00884E02"/>
    <w:rsid w:val="00890566"/>
    <w:rsid w:val="00891632"/>
    <w:rsid w:val="008929A7"/>
    <w:rsid w:val="00892BF1"/>
    <w:rsid w:val="00894E70"/>
    <w:rsid w:val="008967B9"/>
    <w:rsid w:val="00897A4A"/>
    <w:rsid w:val="008A524C"/>
    <w:rsid w:val="008A67EB"/>
    <w:rsid w:val="008B2C19"/>
    <w:rsid w:val="008B478F"/>
    <w:rsid w:val="008B5208"/>
    <w:rsid w:val="008C07EA"/>
    <w:rsid w:val="008C0D07"/>
    <w:rsid w:val="008C53C3"/>
    <w:rsid w:val="008C5C01"/>
    <w:rsid w:val="008C7120"/>
    <w:rsid w:val="008D0370"/>
    <w:rsid w:val="008D1C2D"/>
    <w:rsid w:val="008D1C81"/>
    <w:rsid w:val="008D2650"/>
    <w:rsid w:val="008D286B"/>
    <w:rsid w:val="008D299E"/>
    <w:rsid w:val="008E1EF5"/>
    <w:rsid w:val="008E23DA"/>
    <w:rsid w:val="008E3B8C"/>
    <w:rsid w:val="008E434D"/>
    <w:rsid w:val="008F008A"/>
    <w:rsid w:val="008F09FE"/>
    <w:rsid w:val="009038C2"/>
    <w:rsid w:val="00912AF2"/>
    <w:rsid w:val="00912B61"/>
    <w:rsid w:val="0091347A"/>
    <w:rsid w:val="00921036"/>
    <w:rsid w:val="009215BA"/>
    <w:rsid w:val="00922B57"/>
    <w:rsid w:val="009247D6"/>
    <w:rsid w:val="009300B0"/>
    <w:rsid w:val="009324B5"/>
    <w:rsid w:val="00943CB0"/>
    <w:rsid w:val="0094546B"/>
    <w:rsid w:val="00945F06"/>
    <w:rsid w:val="00946316"/>
    <w:rsid w:val="009511E7"/>
    <w:rsid w:val="00951EE7"/>
    <w:rsid w:val="009541D6"/>
    <w:rsid w:val="00962272"/>
    <w:rsid w:val="00966B72"/>
    <w:rsid w:val="0097141C"/>
    <w:rsid w:val="00975655"/>
    <w:rsid w:val="009777DA"/>
    <w:rsid w:val="0098205E"/>
    <w:rsid w:val="00985573"/>
    <w:rsid w:val="0098585E"/>
    <w:rsid w:val="00986E97"/>
    <w:rsid w:val="00990151"/>
    <w:rsid w:val="0099413A"/>
    <w:rsid w:val="00997A57"/>
    <w:rsid w:val="00997B60"/>
    <w:rsid w:val="009A11D6"/>
    <w:rsid w:val="009A1F90"/>
    <w:rsid w:val="009A23F6"/>
    <w:rsid w:val="009A2AB7"/>
    <w:rsid w:val="009A2D77"/>
    <w:rsid w:val="009A4C6E"/>
    <w:rsid w:val="009A7045"/>
    <w:rsid w:val="009B0653"/>
    <w:rsid w:val="009B1691"/>
    <w:rsid w:val="009B6559"/>
    <w:rsid w:val="009C1411"/>
    <w:rsid w:val="009C15C0"/>
    <w:rsid w:val="009C6C53"/>
    <w:rsid w:val="009C7B74"/>
    <w:rsid w:val="009D1C65"/>
    <w:rsid w:val="009D240C"/>
    <w:rsid w:val="009D28F0"/>
    <w:rsid w:val="009D3F1A"/>
    <w:rsid w:val="009D42F5"/>
    <w:rsid w:val="009D737B"/>
    <w:rsid w:val="009E3A32"/>
    <w:rsid w:val="009E66FB"/>
    <w:rsid w:val="009E713C"/>
    <w:rsid w:val="009E7C44"/>
    <w:rsid w:val="009F3174"/>
    <w:rsid w:val="009F5EFA"/>
    <w:rsid w:val="009F66B6"/>
    <w:rsid w:val="009F6991"/>
    <w:rsid w:val="00A00163"/>
    <w:rsid w:val="00A02CE7"/>
    <w:rsid w:val="00A03E68"/>
    <w:rsid w:val="00A06B65"/>
    <w:rsid w:val="00A07098"/>
    <w:rsid w:val="00A1220C"/>
    <w:rsid w:val="00A254DF"/>
    <w:rsid w:val="00A26D4D"/>
    <w:rsid w:val="00A3329E"/>
    <w:rsid w:val="00A34A07"/>
    <w:rsid w:val="00A34E68"/>
    <w:rsid w:val="00A36F3F"/>
    <w:rsid w:val="00A373E8"/>
    <w:rsid w:val="00A3754C"/>
    <w:rsid w:val="00A4200C"/>
    <w:rsid w:val="00A4337F"/>
    <w:rsid w:val="00A43D82"/>
    <w:rsid w:val="00A440AE"/>
    <w:rsid w:val="00A47205"/>
    <w:rsid w:val="00A51E4A"/>
    <w:rsid w:val="00A5593F"/>
    <w:rsid w:val="00A55BB0"/>
    <w:rsid w:val="00A55DE9"/>
    <w:rsid w:val="00A5660A"/>
    <w:rsid w:val="00A6083E"/>
    <w:rsid w:val="00A645ED"/>
    <w:rsid w:val="00A64A66"/>
    <w:rsid w:val="00A65C6C"/>
    <w:rsid w:val="00A70986"/>
    <w:rsid w:val="00A77016"/>
    <w:rsid w:val="00AA2D0D"/>
    <w:rsid w:val="00AB30AF"/>
    <w:rsid w:val="00AB54C8"/>
    <w:rsid w:val="00AB7B25"/>
    <w:rsid w:val="00AC1042"/>
    <w:rsid w:val="00AC5A0B"/>
    <w:rsid w:val="00AD0027"/>
    <w:rsid w:val="00AD0D2E"/>
    <w:rsid w:val="00AD33C3"/>
    <w:rsid w:val="00AD389A"/>
    <w:rsid w:val="00AD5142"/>
    <w:rsid w:val="00AD675C"/>
    <w:rsid w:val="00AD791E"/>
    <w:rsid w:val="00AE09DD"/>
    <w:rsid w:val="00AE5F1A"/>
    <w:rsid w:val="00AE7A52"/>
    <w:rsid w:val="00AF0D15"/>
    <w:rsid w:val="00AF18A8"/>
    <w:rsid w:val="00AF2CE8"/>
    <w:rsid w:val="00AF5A5F"/>
    <w:rsid w:val="00AF72A0"/>
    <w:rsid w:val="00B014DD"/>
    <w:rsid w:val="00B02D4B"/>
    <w:rsid w:val="00B04B49"/>
    <w:rsid w:val="00B051BB"/>
    <w:rsid w:val="00B06C58"/>
    <w:rsid w:val="00B1136F"/>
    <w:rsid w:val="00B145E9"/>
    <w:rsid w:val="00B20984"/>
    <w:rsid w:val="00B22E4F"/>
    <w:rsid w:val="00B24D66"/>
    <w:rsid w:val="00B37B89"/>
    <w:rsid w:val="00B4016B"/>
    <w:rsid w:val="00B40B95"/>
    <w:rsid w:val="00B44DAE"/>
    <w:rsid w:val="00B5058B"/>
    <w:rsid w:val="00B5280C"/>
    <w:rsid w:val="00B5368E"/>
    <w:rsid w:val="00B55028"/>
    <w:rsid w:val="00B60A61"/>
    <w:rsid w:val="00B61875"/>
    <w:rsid w:val="00B656C1"/>
    <w:rsid w:val="00B65A93"/>
    <w:rsid w:val="00B65E26"/>
    <w:rsid w:val="00B666F6"/>
    <w:rsid w:val="00B758F5"/>
    <w:rsid w:val="00B765A7"/>
    <w:rsid w:val="00B82EC9"/>
    <w:rsid w:val="00B83186"/>
    <w:rsid w:val="00B84617"/>
    <w:rsid w:val="00B85F96"/>
    <w:rsid w:val="00B87D47"/>
    <w:rsid w:val="00B9786F"/>
    <w:rsid w:val="00BA2090"/>
    <w:rsid w:val="00BA5C87"/>
    <w:rsid w:val="00BA6090"/>
    <w:rsid w:val="00BA6A31"/>
    <w:rsid w:val="00BB1992"/>
    <w:rsid w:val="00BB33EA"/>
    <w:rsid w:val="00BB3ED3"/>
    <w:rsid w:val="00BB410F"/>
    <w:rsid w:val="00BC2155"/>
    <w:rsid w:val="00BC31DC"/>
    <w:rsid w:val="00BC3FE4"/>
    <w:rsid w:val="00BC7094"/>
    <w:rsid w:val="00BC7446"/>
    <w:rsid w:val="00BC7784"/>
    <w:rsid w:val="00BD3AAC"/>
    <w:rsid w:val="00BD4467"/>
    <w:rsid w:val="00BD4A12"/>
    <w:rsid w:val="00BE0798"/>
    <w:rsid w:val="00BE4266"/>
    <w:rsid w:val="00BF02DB"/>
    <w:rsid w:val="00BF0E94"/>
    <w:rsid w:val="00BF5BE1"/>
    <w:rsid w:val="00BF78A5"/>
    <w:rsid w:val="00C02020"/>
    <w:rsid w:val="00C03A6B"/>
    <w:rsid w:val="00C11637"/>
    <w:rsid w:val="00C11C45"/>
    <w:rsid w:val="00C14171"/>
    <w:rsid w:val="00C14795"/>
    <w:rsid w:val="00C14C78"/>
    <w:rsid w:val="00C27B1A"/>
    <w:rsid w:val="00C3004B"/>
    <w:rsid w:val="00C30467"/>
    <w:rsid w:val="00C34F89"/>
    <w:rsid w:val="00C45C1E"/>
    <w:rsid w:val="00C45DA9"/>
    <w:rsid w:val="00C46351"/>
    <w:rsid w:val="00C46E03"/>
    <w:rsid w:val="00C50041"/>
    <w:rsid w:val="00C51CB7"/>
    <w:rsid w:val="00C52E99"/>
    <w:rsid w:val="00C56BC9"/>
    <w:rsid w:val="00C603A7"/>
    <w:rsid w:val="00C625D9"/>
    <w:rsid w:val="00C63AAB"/>
    <w:rsid w:val="00C66136"/>
    <w:rsid w:val="00C66EC5"/>
    <w:rsid w:val="00C67B78"/>
    <w:rsid w:val="00C67E5F"/>
    <w:rsid w:val="00C71279"/>
    <w:rsid w:val="00C73ECD"/>
    <w:rsid w:val="00C75BF8"/>
    <w:rsid w:val="00C768C7"/>
    <w:rsid w:val="00C80B79"/>
    <w:rsid w:val="00C8232A"/>
    <w:rsid w:val="00C82F29"/>
    <w:rsid w:val="00C86233"/>
    <w:rsid w:val="00C94902"/>
    <w:rsid w:val="00CA2F30"/>
    <w:rsid w:val="00CA3643"/>
    <w:rsid w:val="00CA38F2"/>
    <w:rsid w:val="00CA3FD6"/>
    <w:rsid w:val="00CA4BAC"/>
    <w:rsid w:val="00CA60AB"/>
    <w:rsid w:val="00CB2366"/>
    <w:rsid w:val="00CB588C"/>
    <w:rsid w:val="00CB5B81"/>
    <w:rsid w:val="00CB7491"/>
    <w:rsid w:val="00CB7C84"/>
    <w:rsid w:val="00CC1F82"/>
    <w:rsid w:val="00CC691F"/>
    <w:rsid w:val="00CC6AF1"/>
    <w:rsid w:val="00CC7A3C"/>
    <w:rsid w:val="00CD15D1"/>
    <w:rsid w:val="00CD1669"/>
    <w:rsid w:val="00CD23B6"/>
    <w:rsid w:val="00CD2B6E"/>
    <w:rsid w:val="00CD4411"/>
    <w:rsid w:val="00CD47B7"/>
    <w:rsid w:val="00CD686C"/>
    <w:rsid w:val="00CE2126"/>
    <w:rsid w:val="00CE424D"/>
    <w:rsid w:val="00CE463A"/>
    <w:rsid w:val="00CE4A06"/>
    <w:rsid w:val="00CE4C78"/>
    <w:rsid w:val="00CE6A3B"/>
    <w:rsid w:val="00CE79E7"/>
    <w:rsid w:val="00CF0244"/>
    <w:rsid w:val="00CF08C5"/>
    <w:rsid w:val="00CF3350"/>
    <w:rsid w:val="00CF45EF"/>
    <w:rsid w:val="00CF561B"/>
    <w:rsid w:val="00CF5AEE"/>
    <w:rsid w:val="00D0374B"/>
    <w:rsid w:val="00D04409"/>
    <w:rsid w:val="00D11D3D"/>
    <w:rsid w:val="00D1546C"/>
    <w:rsid w:val="00D15BA6"/>
    <w:rsid w:val="00D17D06"/>
    <w:rsid w:val="00D2456B"/>
    <w:rsid w:val="00D24F3F"/>
    <w:rsid w:val="00D25C83"/>
    <w:rsid w:val="00D2717D"/>
    <w:rsid w:val="00D27B03"/>
    <w:rsid w:val="00D30D9E"/>
    <w:rsid w:val="00D314A2"/>
    <w:rsid w:val="00D3452B"/>
    <w:rsid w:val="00D4042F"/>
    <w:rsid w:val="00D41B2D"/>
    <w:rsid w:val="00D4209F"/>
    <w:rsid w:val="00D43270"/>
    <w:rsid w:val="00D45386"/>
    <w:rsid w:val="00D45B8F"/>
    <w:rsid w:val="00D540E8"/>
    <w:rsid w:val="00D61506"/>
    <w:rsid w:val="00D63CEC"/>
    <w:rsid w:val="00D65F97"/>
    <w:rsid w:val="00D66316"/>
    <w:rsid w:val="00D66BB0"/>
    <w:rsid w:val="00D67835"/>
    <w:rsid w:val="00D67D60"/>
    <w:rsid w:val="00D812CC"/>
    <w:rsid w:val="00D83F0D"/>
    <w:rsid w:val="00D8491A"/>
    <w:rsid w:val="00D9051F"/>
    <w:rsid w:val="00D926F3"/>
    <w:rsid w:val="00D97C27"/>
    <w:rsid w:val="00DA64C7"/>
    <w:rsid w:val="00DA6A36"/>
    <w:rsid w:val="00DB0C02"/>
    <w:rsid w:val="00DB0F97"/>
    <w:rsid w:val="00DB1656"/>
    <w:rsid w:val="00DB4318"/>
    <w:rsid w:val="00DB7429"/>
    <w:rsid w:val="00DD4601"/>
    <w:rsid w:val="00DD705A"/>
    <w:rsid w:val="00DD7B0F"/>
    <w:rsid w:val="00DE3661"/>
    <w:rsid w:val="00DF26E1"/>
    <w:rsid w:val="00DF5844"/>
    <w:rsid w:val="00DF58E0"/>
    <w:rsid w:val="00DF60CE"/>
    <w:rsid w:val="00E003BD"/>
    <w:rsid w:val="00E00C50"/>
    <w:rsid w:val="00E0240E"/>
    <w:rsid w:val="00E034FE"/>
    <w:rsid w:val="00E03AA5"/>
    <w:rsid w:val="00E06A6E"/>
    <w:rsid w:val="00E07DEB"/>
    <w:rsid w:val="00E07FF0"/>
    <w:rsid w:val="00E144ED"/>
    <w:rsid w:val="00E15F83"/>
    <w:rsid w:val="00E22877"/>
    <w:rsid w:val="00E22B3B"/>
    <w:rsid w:val="00E24EAA"/>
    <w:rsid w:val="00E2625F"/>
    <w:rsid w:val="00E27087"/>
    <w:rsid w:val="00E31499"/>
    <w:rsid w:val="00E328A2"/>
    <w:rsid w:val="00E32AC7"/>
    <w:rsid w:val="00E341CE"/>
    <w:rsid w:val="00E37822"/>
    <w:rsid w:val="00E41007"/>
    <w:rsid w:val="00E4342C"/>
    <w:rsid w:val="00E447FA"/>
    <w:rsid w:val="00E451EF"/>
    <w:rsid w:val="00E45E49"/>
    <w:rsid w:val="00E4718E"/>
    <w:rsid w:val="00E47EBC"/>
    <w:rsid w:val="00E659B8"/>
    <w:rsid w:val="00E66070"/>
    <w:rsid w:val="00E66112"/>
    <w:rsid w:val="00E67890"/>
    <w:rsid w:val="00E710E5"/>
    <w:rsid w:val="00E75BE9"/>
    <w:rsid w:val="00E7628D"/>
    <w:rsid w:val="00E77472"/>
    <w:rsid w:val="00E77B92"/>
    <w:rsid w:val="00E804D7"/>
    <w:rsid w:val="00E8476B"/>
    <w:rsid w:val="00E8558B"/>
    <w:rsid w:val="00E85B44"/>
    <w:rsid w:val="00E9415E"/>
    <w:rsid w:val="00EA0896"/>
    <w:rsid w:val="00EA19B8"/>
    <w:rsid w:val="00EA2497"/>
    <w:rsid w:val="00EA4639"/>
    <w:rsid w:val="00EB0062"/>
    <w:rsid w:val="00EB11A8"/>
    <w:rsid w:val="00EB3B1C"/>
    <w:rsid w:val="00EB6199"/>
    <w:rsid w:val="00EC0B9F"/>
    <w:rsid w:val="00EC0C26"/>
    <w:rsid w:val="00EC4C2B"/>
    <w:rsid w:val="00ED09BE"/>
    <w:rsid w:val="00ED137F"/>
    <w:rsid w:val="00ED1430"/>
    <w:rsid w:val="00ED4164"/>
    <w:rsid w:val="00ED4DF8"/>
    <w:rsid w:val="00EE6571"/>
    <w:rsid w:val="00EF158A"/>
    <w:rsid w:val="00EF2BB1"/>
    <w:rsid w:val="00EF44C1"/>
    <w:rsid w:val="00EF68EB"/>
    <w:rsid w:val="00F0184A"/>
    <w:rsid w:val="00F05345"/>
    <w:rsid w:val="00F060F2"/>
    <w:rsid w:val="00F06FD9"/>
    <w:rsid w:val="00F11D6C"/>
    <w:rsid w:val="00F140D2"/>
    <w:rsid w:val="00F17445"/>
    <w:rsid w:val="00F23664"/>
    <w:rsid w:val="00F243B7"/>
    <w:rsid w:val="00F262C6"/>
    <w:rsid w:val="00F26A4C"/>
    <w:rsid w:val="00F26F2C"/>
    <w:rsid w:val="00F30810"/>
    <w:rsid w:val="00F362BE"/>
    <w:rsid w:val="00F40081"/>
    <w:rsid w:val="00F41C0F"/>
    <w:rsid w:val="00F44855"/>
    <w:rsid w:val="00F4512F"/>
    <w:rsid w:val="00F4662C"/>
    <w:rsid w:val="00F46C84"/>
    <w:rsid w:val="00F50719"/>
    <w:rsid w:val="00F539A7"/>
    <w:rsid w:val="00F54C36"/>
    <w:rsid w:val="00F64030"/>
    <w:rsid w:val="00F64557"/>
    <w:rsid w:val="00F64A06"/>
    <w:rsid w:val="00F70E97"/>
    <w:rsid w:val="00F721AD"/>
    <w:rsid w:val="00F73A24"/>
    <w:rsid w:val="00F75CE3"/>
    <w:rsid w:val="00F768CB"/>
    <w:rsid w:val="00F81E04"/>
    <w:rsid w:val="00F828E9"/>
    <w:rsid w:val="00F84423"/>
    <w:rsid w:val="00F85890"/>
    <w:rsid w:val="00F860BB"/>
    <w:rsid w:val="00F917F2"/>
    <w:rsid w:val="00F95146"/>
    <w:rsid w:val="00F95946"/>
    <w:rsid w:val="00F969C2"/>
    <w:rsid w:val="00F9727A"/>
    <w:rsid w:val="00FA232B"/>
    <w:rsid w:val="00FB0E5D"/>
    <w:rsid w:val="00FB1DF6"/>
    <w:rsid w:val="00FB26AA"/>
    <w:rsid w:val="00FB61B2"/>
    <w:rsid w:val="00FB79A5"/>
    <w:rsid w:val="00FC0817"/>
    <w:rsid w:val="00FC2083"/>
    <w:rsid w:val="00FC3345"/>
    <w:rsid w:val="00FC3D08"/>
    <w:rsid w:val="00FD0066"/>
    <w:rsid w:val="00FD5582"/>
    <w:rsid w:val="00FE1740"/>
    <w:rsid w:val="00FE1B06"/>
    <w:rsid w:val="00FE2982"/>
    <w:rsid w:val="00FE4E25"/>
    <w:rsid w:val="00FE692C"/>
    <w:rsid w:val="00FF0538"/>
    <w:rsid w:val="00FF1D4C"/>
    <w:rsid w:val="00FF21C8"/>
    <w:rsid w:val="00FF2EFE"/>
    <w:rsid w:val="00FF3BFF"/>
    <w:rsid w:val="00FF55B7"/>
    <w:rsid w:val="00FF6E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2DC17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946E4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semiHidden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3852F1"/>
  </w:style>
  <w:style w:type="character" w:customStyle="1" w:styleId="PedmtkomenteChar">
    <w:name w:val="Předmět komentáře Char"/>
    <w:basedOn w:val="TextkomenteChar"/>
    <w:link w:val="Pedmtkomente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  <w:style w:type="paragraph" w:styleId="Revize">
    <w:name w:val="Revision"/>
    <w:hidden/>
    <w:uiPriority w:val="99"/>
    <w:semiHidden/>
    <w:rsid w:val="009247D6"/>
    <w:rPr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946E4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semiHidden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3852F1"/>
  </w:style>
  <w:style w:type="character" w:customStyle="1" w:styleId="PedmtkomenteChar">
    <w:name w:val="Předmět komentáře Char"/>
    <w:basedOn w:val="TextkomenteChar"/>
    <w:link w:val="Pedmtkomente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  <w:style w:type="paragraph" w:styleId="Revize">
    <w:name w:val="Revision"/>
    <w:hidden/>
    <w:uiPriority w:val="99"/>
    <w:semiHidden/>
    <w:rsid w:val="009247D6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82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7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49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0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8DA2E43-D129-4A49-89DD-1B1E7DA761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3</Words>
  <Characters>2557</Characters>
  <Application>Microsoft Office Word</Application>
  <DocSecurity>0</DocSecurity>
  <Lines>21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9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2-03-09T11:49:00Z</cp:lastPrinted>
  <dcterms:created xsi:type="dcterms:W3CDTF">2022-02-10T08:37:00Z</dcterms:created>
  <dcterms:modified xsi:type="dcterms:W3CDTF">2022-03-22T10:07:00Z</dcterms:modified>
</cp:coreProperties>
</file>